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81F869" w14:textId="7F2F47E8" w:rsidR="00BA45B8" w:rsidRDefault="00BA45B8" w:rsidP="004314E9">
      <w:pPr>
        <w:pStyle w:val="Title"/>
        <w:jc w:val="center"/>
        <w:rPr>
          <w:sz w:val="48"/>
          <w:szCs w:val="48"/>
        </w:rPr>
      </w:pPr>
      <w:r>
        <w:rPr>
          <w:rFonts w:ascii="Times New Roman"/>
          <w:noProof/>
          <w:sz w:val="20"/>
          <w:lang w:eastAsia="en-GB"/>
        </w:rPr>
        <w:drawing>
          <wp:anchor distT="0" distB="0" distL="114300" distR="114300" simplePos="0" relativeHeight="251659264" behindDoc="1" locked="0" layoutInCell="1" allowOverlap="1" wp14:anchorId="53E698A0" wp14:editId="766B58CD">
            <wp:simplePos x="0" y="0"/>
            <wp:positionH relativeFrom="column">
              <wp:posOffset>1257300</wp:posOffset>
            </wp:positionH>
            <wp:positionV relativeFrom="paragraph">
              <wp:posOffset>241300</wp:posOffset>
            </wp:positionV>
            <wp:extent cx="3217808" cy="1312068"/>
            <wp:effectExtent l="0" t="0" r="1905" b="2540"/>
            <wp:wrapTight wrapText="bothSides">
              <wp:wrapPolygon edited="0">
                <wp:start x="7929" y="0"/>
                <wp:lineTo x="0" y="7528"/>
                <wp:lineTo x="0" y="13173"/>
                <wp:lineTo x="384" y="15682"/>
                <wp:lineTo x="13556" y="20074"/>
                <wp:lineTo x="14963" y="20074"/>
                <wp:lineTo x="15218" y="21328"/>
                <wp:lineTo x="16625" y="21328"/>
                <wp:lineTo x="16497" y="20074"/>
                <wp:lineTo x="21229" y="15055"/>
                <wp:lineTo x="21485" y="14428"/>
                <wp:lineTo x="21485" y="7214"/>
                <wp:lineTo x="17137" y="5018"/>
                <wp:lineTo x="9336" y="0"/>
                <wp:lineTo x="7929" y="0"/>
              </wp:wrapPolygon>
            </wp:wrapTight>
            <wp:docPr id="5" name="image1.png"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1.png" descr="Logo&#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217808" cy="1312068"/>
                    </a:xfrm>
                    <a:prstGeom prst="rect">
                      <a:avLst/>
                    </a:prstGeom>
                  </pic:spPr>
                </pic:pic>
              </a:graphicData>
            </a:graphic>
          </wp:anchor>
        </w:drawing>
      </w:r>
    </w:p>
    <w:p w14:paraId="2E510399" w14:textId="77777777" w:rsidR="00BA45B8" w:rsidRDefault="00BA45B8" w:rsidP="004314E9">
      <w:pPr>
        <w:pStyle w:val="Title"/>
        <w:jc w:val="center"/>
        <w:rPr>
          <w:sz w:val="48"/>
          <w:szCs w:val="48"/>
        </w:rPr>
      </w:pPr>
    </w:p>
    <w:p w14:paraId="2D9F8BA7" w14:textId="77777777" w:rsidR="00BA45B8" w:rsidRDefault="00BA45B8" w:rsidP="004314E9">
      <w:pPr>
        <w:pStyle w:val="Title"/>
        <w:jc w:val="center"/>
        <w:rPr>
          <w:sz w:val="48"/>
          <w:szCs w:val="48"/>
        </w:rPr>
      </w:pPr>
    </w:p>
    <w:p w14:paraId="64D574A0" w14:textId="77777777" w:rsidR="00BA45B8" w:rsidRDefault="00BA45B8" w:rsidP="004314E9">
      <w:pPr>
        <w:pStyle w:val="Title"/>
        <w:jc w:val="center"/>
        <w:rPr>
          <w:sz w:val="48"/>
          <w:szCs w:val="48"/>
        </w:rPr>
      </w:pPr>
    </w:p>
    <w:p w14:paraId="3FFAAF8E" w14:textId="77777777" w:rsidR="00BA45B8" w:rsidRDefault="00BA45B8" w:rsidP="004314E9">
      <w:pPr>
        <w:pStyle w:val="Title"/>
        <w:jc w:val="center"/>
        <w:rPr>
          <w:sz w:val="48"/>
          <w:szCs w:val="48"/>
        </w:rPr>
      </w:pPr>
    </w:p>
    <w:p w14:paraId="18828652" w14:textId="323C60F9" w:rsidR="006252E9" w:rsidRPr="008F7534" w:rsidRDefault="006252E9" w:rsidP="004314E9">
      <w:pPr>
        <w:pStyle w:val="Title"/>
        <w:jc w:val="center"/>
        <w:rPr>
          <w:rFonts w:ascii="Outfit" w:hAnsi="Outfit"/>
          <w:sz w:val="48"/>
          <w:szCs w:val="48"/>
        </w:rPr>
      </w:pPr>
      <w:r w:rsidRPr="008F7534">
        <w:rPr>
          <w:rFonts w:ascii="Outfit" w:hAnsi="Outfit"/>
          <w:sz w:val="48"/>
          <w:szCs w:val="48"/>
        </w:rPr>
        <w:t xml:space="preserve">Elevate </w:t>
      </w:r>
      <w:r w:rsidR="008F7534" w:rsidRPr="008F7534">
        <w:rPr>
          <w:rFonts w:ascii="Outfit" w:hAnsi="Outfit"/>
          <w:sz w:val="48"/>
          <w:szCs w:val="48"/>
        </w:rPr>
        <w:t xml:space="preserve">2023 </w:t>
      </w:r>
      <w:r w:rsidR="009A4554" w:rsidRPr="008F7534">
        <w:rPr>
          <w:rFonts w:ascii="Outfit" w:hAnsi="Outfit"/>
          <w:sz w:val="48"/>
          <w:szCs w:val="48"/>
        </w:rPr>
        <w:t>Application F</w:t>
      </w:r>
      <w:r w:rsidR="00E83A1B" w:rsidRPr="008F7534">
        <w:rPr>
          <w:rFonts w:ascii="Outfit" w:hAnsi="Outfit"/>
          <w:sz w:val="48"/>
          <w:szCs w:val="48"/>
        </w:rPr>
        <w:t>orm</w:t>
      </w:r>
    </w:p>
    <w:p w14:paraId="21705660" w14:textId="63A26578" w:rsidR="006252E9" w:rsidRPr="008F7534" w:rsidRDefault="006252E9" w:rsidP="00350704">
      <w:pPr>
        <w:rPr>
          <w:rFonts w:ascii="Outfit" w:hAnsi="Outfit"/>
        </w:rPr>
      </w:pPr>
    </w:p>
    <w:p w14:paraId="088FB365" w14:textId="019F3BEF" w:rsidR="00C43936" w:rsidRPr="00B45159" w:rsidRDefault="002723DB" w:rsidP="00EE27E7">
      <w:pPr>
        <w:jc w:val="center"/>
        <w:rPr>
          <w:rFonts w:ascii="Outfit" w:hAnsi="Outfit"/>
          <w:b/>
          <w:bCs/>
          <w:sz w:val="32"/>
          <w:szCs w:val="32"/>
        </w:rPr>
      </w:pPr>
      <w:r w:rsidRPr="00B45159">
        <w:rPr>
          <w:rFonts w:ascii="Outfit" w:hAnsi="Outfit"/>
          <w:b/>
          <w:bCs/>
          <w:sz w:val="32"/>
          <w:szCs w:val="32"/>
        </w:rPr>
        <w:t>Section 1</w:t>
      </w:r>
      <w:r w:rsidR="00BA45B8" w:rsidRPr="00B45159">
        <w:rPr>
          <w:rFonts w:ascii="Outfit" w:hAnsi="Outfit"/>
          <w:b/>
          <w:bCs/>
          <w:sz w:val="32"/>
          <w:szCs w:val="32"/>
        </w:rPr>
        <w:t>: Applicant form</w:t>
      </w:r>
    </w:p>
    <w:p w14:paraId="65AF86B4" w14:textId="74AB3DC3" w:rsidR="00727205" w:rsidRPr="00B45159" w:rsidRDefault="00727205" w:rsidP="00FB1066">
      <w:pPr>
        <w:rPr>
          <w:rFonts w:ascii="Outfit" w:hAnsi="Outfit"/>
          <w:b/>
          <w:sz w:val="28"/>
          <w:szCs w:val="28"/>
        </w:rPr>
      </w:pPr>
      <w:r w:rsidRPr="00B45159">
        <w:rPr>
          <w:rFonts w:ascii="Outfit" w:hAnsi="Outfit"/>
          <w:b/>
          <w:sz w:val="28"/>
          <w:szCs w:val="28"/>
        </w:rPr>
        <w:t>Introduction text</w:t>
      </w:r>
    </w:p>
    <w:p w14:paraId="28D54716" w14:textId="77777777" w:rsidR="008F7534" w:rsidRPr="008F7534" w:rsidRDefault="008F7534" w:rsidP="008F7534">
      <w:pPr>
        <w:rPr>
          <w:rFonts w:ascii="Outfit" w:hAnsi="Outfit"/>
          <w:sz w:val="24"/>
          <w:szCs w:val="24"/>
        </w:rPr>
      </w:pPr>
      <w:r w:rsidRPr="008F7534">
        <w:rPr>
          <w:rFonts w:ascii="Outfit" w:hAnsi="Outfit"/>
          <w:sz w:val="24"/>
          <w:szCs w:val="24"/>
        </w:rPr>
        <w:t xml:space="preserve">Thank you for your interest in the Elevate programme. Please complete this form in </w:t>
      </w:r>
      <w:r w:rsidRPr="008F7534">
        <w:rPr>
          <w:rFonts w:ascii="Outfit" w:hAnsi="Outfit"/>
          <w:b/>
          <w:bCs/>
          <w:sz w:val="24"/>
          <w:szCs w:val="24"/>
        </w:rPr>
        <w:t>full</w:t>
      </w:r>
      <w:r w:rsidRPr="008F7534">
        <w:rPr>
          <w:rFonts w:ascii="Outfit" w:hAnsi="Outfit"/>
          <w:sz w:val="24"/>
          <w:szCs w:val="24"/>
        </w:rPr>
        <w:t>.  Kindly note that completing this form does not guarantee a place on Elevate.</w:t>
      </w:r>
    </w:p>
    <w:p w14:paraId="1914DF27" w14:textId="144926F3" w:rsidR="008F7534" w:rsidRPr="008F7534" w:rsidRDefault="008F7534" w:rsidP="008F7534">
      <w:pPr>
        <w:rPr>
          <w:rFonts w:ascii="Outfit" w:hAnsi="Outfit"/>
          <w:sz w:val="24"/>
          <w:szCs w:val="24"/>
        </w:rPr>
      </w:pPr>
      <w:r w:rsidRPr="008F7534">
        <w:rPr>
          <w:rFonts w:ascii="Outfit" w:hAnsi="Outfit"/>
          <w:sz w:val="24"/>
          <w:szCs w:val="24"/>
        </w:rPr>
        <w:t xml:space="preserve">Once you have completed the form you will need </w:t>
      </w:r>
      <w:r w:rsidR="00B45159">
        <w:rPr>
          <w:rFonts w:ascii="Outfit" w:hAnsi="Outfit"/>
          <w:sz w:val="24"/>
          <w:szCs w:val="24"/>
        </w:rPr>
        <w:t xml:space="preserve">to </w:t>
      </w:r>
      <w:r w:rsidRPr="008F7534">
        <w:rPr>
          <w:rFonts w:ascii="Outfit" w:hAnsi="Outfit"/>
          <w:sz w:val="24"/>
          <w:szCs w:val="24"/>
        </w:rPr>
        <w:t xml:space="preserve">have a conversation with your line manager about your application and then ask your line manager to complete </w:t>
      </w:r>
      <w:r>
        <w:rPr>
          <w:rFonts w:ascii="Outfit" w:hAnsi="Outfit"/>
          <w:sz w:val="24"/>
          <w:szCs w:val="24"/>
        </w:rPr>
        <w:t xml:space="preserve">section 2, </w:t>
      </w:r>
      <w:r w:rsidRPr="008F7534">
        <w:rPr>
          <w:rFonts w:ascii="Outfit" w:hAnsi="Outfit"/>
          <w:sz w:val="24"/>
          <w:szCs w:val="24"/>
        </w:rPr>
        <w:t>to support your application.</w:t>
      </w:r>
    </w:p>
    <w:p w14:paraId="50C18B92" w14:textId="77777777" w:rsidR="008F7534" w:rsidRPr="008F7534" w:rsidRDefault="008F7534" w:rsidP="008F7534">
      <w:pPr>
        <w:rPr>
          <w:rFonts w:ascii="Outfit" w:hAnsi="Outfit"/>
          <w:sz w:val="24"/>
          <w:szCs w:val="24"/>
        </w:rPr>
      </w:pPr>
      <w:r w:rsidRPr="008F7534">
        <w:rPr>
          <w:rFonts w:ascii="Outfit" w:hAnsi="Outfit"/>
          <w:sz w:val="24"/>
          <w:szCs w:val="24"/>
        </w:rPr>
        <w:t>We will not share any of the details you provide in this application form with your line manager. However, you can share your completed application form with your line manager if you wish.</w:t>
      </w:r>
    </w:p>
    <w:p w14:paraId="2C1446EB" w14:textId="77777777" w:rsidR="008F7534" w:rsidRPr="008F7534" w:rsidRDefault="008F7534" w:rsidP="008F7534">
      <w:pPr>
        <w:rPr>
          <w:rFonts w:ascii="Outfit" w:hAnsi="Outfit"/>
          <w:sz w:val="24"/>
          <w:szCs w:val="24"/>
        </w:rPr>
      </w:pPr>
      <w:r w:rsidRPr="008F7534">
        <w:rPr>
          <w:rFonts w:ascii="Outfit" w:hAnsi="Outfit"/>
          <w:sz w:val="24"/>
          <w:szCs w:val="24"/>
        </w:rPr>
        <w:t>The deadline for your application and the line manager endorsement form is 23:59 on Sunday 23 October 2022. You will be informed of the outcome by the end of November 2022.</w:t>
      </w:r>
    </w:p>
    <w:p w14:paraId="20F167E9" w14:textId="20D92F6D" w:rsidR="008F7534" w:rsidRPr="008F7534" w:rsidRDefault="008F7534" w:rsidP="008F7534">
      <w:pPr>
        <w:rPr>
          <w:rFonts w:ascii="Outfit" w:hAnsi="Outfit"/>
          <w:sz w:val="24"/>
          <w:szCs w:val="24"/>
        </w:rPr>
      </w:pPr>
      <w:r w:rsidRPr="008F7534">
        <w:rPr>
          <w:rFonts w:ascii="Outfit" w:hAnsi="Outfit"/>
          <w:sz w:val="24"/>
          <w:szCs w:val="24"/>
        </w:rPr>
        <w:t xml:space="preserve">If you have any questions about the application process, need support in completing it or are experiencing any technical difficulties, please contact: </w:t>
      </w:r>
      <w:hyperlink r:id="rId12" w:history="1">
        <w:r w:rsidR="00B45159" w:rsidRPr="0041757C">
          <w:rPr>
            <w:rStyle w:val="Hyperlink"/>
            <w:rFonts w:ascii="Outfit" w:hAnsi="Outfit"/>
            <w:sz w:val="24"/>
            <w:szCs w:val="24"/>
          </w:rPr>
          <w:t>edi@exeter.ac.uk</w:t>
        </w:r>
      </w:hyperlink>
      <w:r w:rsidR="00B45159">
        <w:rPr>
          <w:rFonts w:ascii="Outfit" w:hAnsi="Outfit"/>
          <w:sz w:val="24"/>
          <w:szCs w:val="24"/>
        </w:rPr>
        <w:t xml:space="preserve"> </w:t>
      </w:r>
      <w:r w:rsidRPr="008F7534">
        <w:rPr>
          <w:rFonts w:ascii="Outfit" w:hAnsi="Outfit"/>
          <w:sz w:val="24"/>
          <w:szCs w:val="24"/>
        </w:rPr>
        <w:t xml:space="preserve"> </w:t>
      </w:r>
    </w:p>
    <w:p w14:paraId="682C1482" w14:textId="5ED4F7C1" w:rsidR="008F7534" w:rsidRDefault="008F7534" w:rsidP="008F7534">
      <w:pPr>
        <w:rPr>
          <w:rFonts w:ascii="Outfit" w:hAnsi="Outfit"/>
          <w:sz w:val="24"/>
          <w:szCs w:val="24"/>
        </w:rPr>
      </w:pPr>
      <w:r w:rsidRPr="008F7534">
        <w:rPr>
          <w:rFonts w:ascii="Outfit" w:hAnsi="Outfit"/>
          <w:sz w:val="24"/>
          <w:szCs w:val="24"/>
        </w:rPr>
        <w:t>Many thanks</w:t>
      </w:r>
    </w:p>
    <w:p w14:paraId="2B31A0F3" w14:textId="77777777" w:rsidR="00B45159" w:rsidRPr="008F7534" w:rsidRDefault="00B45159" w:rsidP="008F7534">
      <w:pPr>
        <w:rPr>
          <w:rFonts w:ascii="Outfit" w:hAnsi="Outfit"/>
          <w:sz w:val="24"/>
          <w:szCs w:val="24"/>
        </w:rPr>
      </w:pPr>
    </w:p>
    <w:p w14:paraId="58F6979A" w14:textId="753DCCF9" w:rsidR="004314E9" w:rsidRDefault="00B45159" w:rsidP="008F7534">
      <w:pPr>
        <w:rPr>
          <w:rFonts w:ascii="Outfit" w:hAnsi="Outfit"/>
          <w:sz w:val="24"/>
          <w:szCs w:val="24"/>
        </w:rPr>
      </w:pPr>
      <w:r>
        <w:rPr>
          <w:rFonts w:ascii="Outfit" w:hAnsi="Outfit"/>
          <w:sz w:val="24"/>
          <w:szCs w:val="24"/>
        </w:rPr>
        <w:t>EDI Team</w:t>
      </w:r>
    </w:p>
    <w:p w14:paraId="723ED902" w14:textId="77777777" w:rsidR="00B45159" w:rsidRPr="00B45159" w:rsidRDefault="00B45159" w:rsidP="00B45159">
      <w:pPr>
        <w:rPr>
          <w:rFonts w:ascii="Outfit" w:hAnsi="Outfit"/>
          <w:b/>
          <w:bCs/>
          <w:sz w:val="28"/>
          <w:szCs w:val="28"/>
        </w:rPr>
      </w:pPr>
      <w:r w:rsidRPr="00B45159">
        <w:rPr>
          <w:rFonts w:ascii="Outfit" w:hAnsi="Outfit"/>
          <w:b/>
          <w:bCs/>
          <w:sz w:val="28"/>
          <w:szCs w:val="28"/>
        </w:rPr>
        <w:t>Data protection</w:t>
      </w:r>
    </w:p>
    <w:p w14:paraId="70181C28" w14:textId="47D2075D" w:rsidR="00B45159" w:rsidRPr="00B45159" w:rsidRDefault="00B45159" w:rsidP="00B45159">
      <w:pPr>
        <w:rPr>
          <w:rFonts w:ascii="Outfit" w:hAnsi="Outfit"/>
          <w:sz w:val="24"/>
          <w:szCs w:val="24"/>
        </w:rPr>
      </w:pPr>
      <w:r w:rsidRPr="00B45159">
        <w:rPr>
          <w:rFonts w:ascii="Outfit" w:hAnsi="Outfit"/>
          <w:sz w:val="24"/>
          <w:szCs w:val="24"/>
        </w:rPr>
        <w:t xml:space="preserve">All information you provide in this application form will be treated as confidential and will be held in accordance with GDPR regulations. Please see the </w:t>
      </w:r>
      <w:hyperlink r:id="rId13" w:history="1">
        <w:r w:rsidRPr="00B45159">
          <w:rPr>
            <w:rStyle w:val="Hyperlink"/>
            <w:rFonts w:ascii="Outfit" w:hAnsi="Outfit"/>
            <w:sz w:val="24"/>
            <w:szCs w:val="24"/>
          </w:rPr>
          <w:t>University’s privacy notice</w:t>
        </w:r>
      </w:hyperlink>
      <w:r w:rsidRPr="00B45159">
        <w:rPr>
          <w:rFonts w:ascii="Outfit" w:hAnsi="Outfit"/>
          <w:sz w:val="24"/>
          <w:szCs w:val="24"/>
        </w:rPr>
        <w:t xml:space="preserve"> for further information. Your data will be shared with the selection panel (details available on request) and thereafter used for reporting purposes only.</w:t>
      </w:r>
    </w:p>
    <w:p w14:paraId="23BE900B" w14:textId="3E78D26B" w:rsidR="00350704" w:rsidRPr="008F7534" w:rsidRDefault="002324E5" w:rsidP="00B45159">
      <w:pPr>
        <w:rPr>
          <w:rFonts w:ascii="Outfit" w:hAnsi="Outfit"/>
          <w:sz w:val="24"/>
          <w:szCs w:val="24"/>
        </w:rPr>
      </w:pPr>
      <w:sdt>
        <w:sdtPr>
          <w:rPr>
            <w:rFonts w:ascii="Outfit" w:hAnsi="Outfit"/>
            <w:sz w:val="24"/>
            <w:szCs w:val="24"/>
          </w:rPr>
          <w:id w:val="-2023997907"/>
          <w14:checkbox>
            <w14:checked w14:val="0"/>
            <w14:checkedState w14:val="2612" w14:font="MS Gothic"/>
            <w14:uncheckedState w14:val="2610" w14:font="MS Gothic"/>
          </w14:checkbox>
        </w:sdtPr>
        <w:sdtEndPr/>
        <w:sdtContent>
          <w:r w:rsidR="00B45159">
            <w:rPr>
              <w:rFonts w:ascii="MS Gothic" w:eastAsia="MS Gothic" w:hAnsi="MS Gothic" w:hint="eastAsia"/>
              <w:sz w:val="24"/>
              <w:szCs w:val="24"/>
            </w:rPr>
            <w:t>☐</w:t>
          </w:r>
        </w:sdtContent>
      </w:sdt>
      <w:r w:rsidR="00B45159" w:rsidRPr="00B45159">
        <w:rPr>
          <w:rFonts w:ascii="Outfit" w:hAnsi="Outfit"/>
          <w:sz w:val="24"/>
          <w:szCs w:val="24"/>
        </w:rPr>
        <w:tab/>
        <w:t>I consent to my data being used in this way</w:t>
      </w:r>
    </w:p>
    <w:p w14:paraId="2D89033D" w14:textId="77777777" w:rsidR="00B45159" w:rsidRDefault="00B45159" w:rsidP="00FB1066">
      <w:pPr>
        <w:rPr>
          <w:rFonts w:ascii="Outfit" w:hAnsi="Outfit"/>
          <w:b/>
          <w:sz w:val="28"/>
          <w:szCs w:val="28"/>
        </w:rPr>
      </w:pPr>
    </w:p>
    <w:p w14:paraId="3712302A" w14:textId="3C2D364D" w:rsidR="00D6605E" w:rsidRPr="00B45159" w:rsidRDefault="00D6605E" w:rsidP="00FB1066">
      <w:pPr>
        <w:rPr>
          <w:rFonts w:ascii="Outfit" w:hAnsi="Outfit"/>
          <w:b/>
          <w:sz w:val="28"/>
          <w:szCs w:val="28"/>
        </w:rPr>
      </w:pPr>
      <w:r w:rsidRPr="00B45159">
        <w:rPr>
          <w:rFonts w:ascii="Outfit" w:hAnsi="Outfit"/>
          <w:b/>
          <w:sz w:val="28"/>
          <w:szCs w:val="28"/>
        </w:rPr>
        <w:t>About the applicant</w:t>
      </w:r>
    </w:p>
    <w:tbl>
      <w:tblPr>
        <w:tblStyle w:val="TableGrid"/>
        <w:tblW w:w="0" w:type="auto"/>
        <w:tblLook w:val="04A0" w:firstRow="1" w:lastRow="0" w:firstColumn="1" w:lastColumn="0" w:noHBand="0" w:noVBand="1"/>
      </w:tblPr>
      <w:tblGrid>
        <w:gridCol w:w="2405"/>
        <w:gridCol w:w="6611"/>
      </w:tblGrid>
      <w:tr w:rsidR="00B45159" w14:paraId="3DF6ED6A" w14:textId="77777777" w:rsidTr="00B45159">
        <w:trPr>
          <w:trHeight w:val="567"/>
        </w:trPr>
        <w:tc>
          <w:tcPr>
            <w:tcW w:w="2405" w:type="dxa"/>
          </w:tcPr>
          <w:p w14:paraId="41344A6B" w14:textId="67BD8F02" w:rsidR="00B45159" w:rsidRDefault="00B45159" w:rsidP="00FB1066">
            <w:pPr>
              <w:rPr>
                <w:rFonts w:ascii="Outfit" w:hAnsi="Outfit"/>
              </w:rPr>
            </w:pPr>
            <w:r>
              <w:rPr>
                <w:rFonts w:ascii="Outfit" w:hAnsi="Outfit"/>
              </w:rPr>
              <w:t>Title</w:t>
            </w:r>
          </w:p>
        </w:tc>
        <w:tc>
          <w:tcPr>
            <w:tcW w:w="6611" w:type="dxa"/>
          </w:tcPr>
          <w:p w14:paraId="0E17B13B" w14:textId="77777777" w:rsidR="00B45159" w:rsidRDefault="00B45159" w:rsidP="00FB1066">
            <w:pPr>
              <w:rPr>
                <w:rFonts w:ascii="Outfit" w:hAnsi="Outfit"/>
              </w:rPr>
            </w:pPr>
          </w:p>
        </w:tc>
      </w:tr>
      <w:tr w:rsidR="00B45159" w14:paraId="78466557" w14:textId="77777777" w:rsidTr="00B45159">
        <w:trPr>
          <w:trHeight w:val="567"/>
        </w:trPr>
        <w:tc>
          <w:tcPr>
            <w:tcW w:w="2405" w:type="dxa"/>
          </w:tcPr>
          <w:p w14:paraId="44FED233" w14:textId="6E73A034" w:rsidR="00B45159" w:rsidRDefault="00B45159" w:rsidP="00FB1066">
            <w:pPr>
              <w:rPr>
                <w:rFonts w:ascii="Outfit" w:hAnsi="Outfit"/>
              </w:rPr>
            </w:pPr>
            <w:r>
              <w:rPr>
                <w:rFonts w:ascii="Outfit" w:hAnsi="Outfit"/>
              </w:rPr>
              <w:t>First name</w:t>
            </w:r>
          </w:p>
        </w:tc>
        <w:tc>
          <w:tcPr>
            <w:tcW w:w="6611" w:type="dxa"/>
          </w:tcPr>
          <w:p w14:paraId="7ED2CE6F" w14:textId="77777777" w:rsidR="00B45159" w:rsidRDefault="00B45159" w:rsidP="00FB1066">
            <w:pPr>
              <w:rPr>
                <w:rFonts w:ascii="Outfit" w:hAnsi="Outfit"/>
              </w:rPr>
            </w:pPr>
          </w:p>
        </w:tc>
      </w:tr>
      <w:tr w:rsidR="00B45159" w14:paraId="0AF52418" w14:textId="77777777" w:rsidTr="00B45159">
        <w:trPr>
          <w:trHeight w:val="567"/>
        </w:trPr>
        <w:tc>
          <w:tcPr>
            <w:tcW w:w="2405" w:type="dxa"/>
          </w:tcPr>
          <w:p w14:paraId="3FAAC5E6" w14:textId="54D1C6D9" w:rsidR="00B45159" w:rsidRDefault="00B45159" w:rsidP="00FB1066">
            <w:pPr>
              <w:rPr>
                <w:rFonts w:ascii="Outfit" w:hAnsi="Outfit"/>
              </w:rPr>
            </w:pPr>
            <w:r>
              <w:rPr>
                <w:rFonts w:ascii="Outfit" w:hAnsi="Outfit"/>
              </w:rPr>
              <w:t>Surname</w:t>
            </w:r>
          </w:p>
        </w:tc>
        <w:tc>
          <w:tcPr>
            <w:tcW w:w="6611" w:type="dxa"/>
          </w:tcPr>
          <w:p w14:paraId="1576D5CF" w14:textId="77777777" w:rsidR="00B45159" w:rsidRDefault="00B45159" w:rsidP="00FB1066">
            <w:pPr>
              <w:rPr>
                <w:rFonts w:ascii="Outfit" w:hAnsi="Outfit"/>
              </w:rPr>
            </w:pPr>
          </w:p>
        </w:tc>
      </w:tr>
      <w:tr w:rsidR="00B45159" w14:paraId="190C702B" w14:textId="77777777" w:rsidTr="00B45159">
        <w:trPr>
          <w:trHeight w:val="567"/>
        </w:trPr>
        <w:tc>
          <w:tcPr>
            <w:tcW w:w="2405" w:type="dxa"/>
          </w:tcPr>
          <w:p w14:paraId="7976618A" w14:textId="7C051C58" w:rsidR="00B45159" w:rsidRDefault="00B45159" w:rsidP="00FB1066">
            <w:pPr>
              <w:rPr>
                <w:rFonts w:ascii="Outfit" w:hAnsi="Outfit"/>
              </w:rPr>
            </w:pPr>
            <w:r>
              <w:rPr>
                <w:rFonts w:ascii="Outfit" w:hAnsi="Outfit"/>
              </w:rPr>
              <w:t>Job title</w:t>
            </w:r>
          </w:p>
        </w:tc>
        <w:tc>
          <w:tcPr>
            <w:tcW w:w="6611" w:type="dxa"/>
          </w:tcPr>
          <w:p w14:paraId="4D88ED82" w14:textId="77777777" w:rsidR="00B45159" w:rsidRDefault="00B45159" w:rsidP="00FB1066">
            <w:pPr>
              <w:rPr>
                <w:rFonts w:ascii="Outfit" w:hAnsi="Outfit"/>
              </w:rPr>
            </w:pPr>
          </w:p>
        </w:tc>
      </w:tr>
      <w:tr w:rsidR="00B45159" w14:paraId="69C46F9B" w14:textId="77777777" w:rsidTr="00B45159">
        <w:trPr>
          <w:trHeight w:val="567"/>
        </w:trPr>
        <w:tc>
          <w:tcPr>
            <w:tcW w:w="2405" w:type="dxa"/>
          </w:tcPr>
          <w:p w14:paraId="0D37D03B" w14:textId="5F8E3F5B" w:rsidR="00B45159" w:rsidRDefault="00B45159" w:rsidP="00FB1066">
            <w:pPr>
              <w:rPr>
                <w:rFonts w:ascii="Outfit" w:hAnsi="Outfit"/>
              </w:rPr>
            </w:pPr>
            <w:r>
              <w:rPr>
                <w:rFonts w:ascii="Outfit" w:hAnsi="Outfit"/>
              </w:rPr>
              <w:t>Contact email</w:t>
            </w:r>
          </w:p>
        </w:tc>
        <w:tc>
          <w:tcPr>
            <w:tcW w:w="6611" w:type="dxa"/>
          </w:tcPr>
          <w:p w14:paraId="313C1A29" w14:textId="77777777" w:rsidR="00B45159" w:rsidRDefault="00B45159" w:rsidP="00FB1066">
            <w:pPr>
              <w:rPr>
                <w:rFonts w:ascii="Outfit" w:hAnsi="Outfit"/>
              </w:rPr>
            </w:pPr>
          </w:p>
        </w:tc>
      </w:tr>
      <w:tr w:rsidR="00B45159" w14:paraId="68919C3A" w14:textId="77777777" w:rsidTr="00B45159">
        <w:trPr>
          <w:trHeight w:val="567"/>
        </w:trPr>
        <w:tc>
          <w:tcPr>
            <w:tcW w:w="2405" w:type="dxa"/>
          </w:tcPr>
          <w:p w14:paraId="2FFA8FE9" w14:textId="6EADC91F" w:rsidR="00B45159" w:rsidRDefault="00B45159" w:rsidP="00FB1066">
            <w:pPr>
              <w:rPr>
                <w:rFonts w:ascii="Outfit" w:hAnsi="Outfit"/>
              </w:rPr>
            </w:pPr>
            <w:r>
              <w:rPr>
                <w:rFonts w:ascii="Outfit" w:hAnsi="Outfit"/>
              </w:rPr>
              <w:t>Your grade</w:t>
            </w:r>
          </w:p>
        </w:tc>
        <w:tc>
          <w:tcPr>
            <w:tcW w:w="6611" w:type="dxa"/>
          </w:tcPr>
          <w:p w14:paraId="3A6FA820" w14:textId="77777777" w:rsidR="00B45159" w:rsidRDefault="00B45159" w:rsidP="00FB1066">
            <w:pPr>
              <w:rPr>
                <w:rFonts w:ascii="Outfit" w:hAnsi="Outfit"/>
              </w:rPr>
            </w:pPr>
          </w:p>
        </w:tc>
      </w:tr>
      <w:tr w:rsidR="00B45159" w14:paraId="470F884A" w14:textId="77777777" w:rsidTr="00B45159">
        <w:trPr>
          <w:trHeight w:val="567"/>
        </w:trPr>
        <w:tc>
          <w:tcPr>
            <w:tcW w:w="2405" w:type="dxa"/>
          </w:tcPr>
          <w:p w14:paraId="35235DA6" w14:textId="47431B2F" w:rsidR="00B45159" w:rsidRDefault="00B45159" w:rsidP="00FB1066">
            <w:pPr>
              <w:rPr>
                <w:rFonts w:ascii="Outfit" w:hAnsi="Outfit"/>
              </w:rPr>
            </w:pPr>
            <w:r>
              <w:rPr>
                <w:rFonts w:ascii="Outfit" w:hAnsi="Outfit"/>
              </w:rPr>
              <w:t>Faculty / Department</w:t>
            </w:r>
          </w:p>
        </w:tc>
        <w:tc>
          <w:tcPr>
            <w:tcW w:w="6611" w:type="dxa"/>
          </w:tcPr>
          <w:p w14:paraId="28CC7775" w14:textId="77777777" w:rsidR="00B45159" w:rsidRDefault="00B45159" w:rsidP="00FB1066">
            <w:pPr>
              <w:rPr>
                <w:rFonts w:ascii="Outfit" w:hAnsi="Outfit"/>
              </w:rPr>
            </w:pPr>
          </w:p>
        </w:tc>
      </w:tr>
      <w:tr w:rsidR="00B45159" w14:paraId="1D2C0558" w14:textId="77777777" w:rsidTr="00B45159">
        <w:trPr>
          <w:trHeight w:val="567"/>
        </w:trPr>
        <w:tc>
          <w:tcPr>
            <w:tcW w:w="2405" w:type="dxa"/>
          </w:tcPr>
          <w:p w14:paraId="39EC4EFB" w14:textId="367F0FC7" w:rsidR="00B45159" w:rsidRDefault="00B45159" w:rsidP="00FB1066">
            <w:pPr>
              <w:rPr>
                <w:rFonts w:ascii="Outfit" w:hAnsi="Outfit"/>
              </w:rPr>
            </w:pPr>
            <w:r>
              <w:rPr>
                <w:rFonts w:ascii="Outfit" w:hAnsi="Outfit"/>
              </w:rPr>
              <w:t>Academic / Professional Services</w:t>
            </w:r>
          </w:p>
        </w:tc>
        <w:tc>
          <w:tcPr>
            <w:tcW w:w="6611" w:type="dxa"/>
          </w:tcPr>
          <w:p w14:paraId="399ED3B1" w14:textId="77777777" w:rsidR="00B45159" w:rsidRDefault="00B45159" w:rsidP="00FB1066">
            <w:pPr>
              <w:rPr>
                <w:rFonts w:ascii="Outfit" w:hAnsi="Outfit"/>
              </w:rPr>
            </w:pPr>
          </w:p>
        </w:tc>
      </w:tr>
    </w:tbl>
    <w:p w14:paraId="114D1FF3" w14:textId="77777777" w:rsidR="00B45159" w:rsidRDefault="00B45159" w:rsidP="00FB1066">
      <w:pPr>
        <w:rPr>
          <w:rFonts w:ascii="Outfit" w:hAnsi="Outfit"/>
        </w:rPr>
      </w:pPr>
    </w:p>
    <w:p w14:paraId="5627651C" w14:textId="77777777" w:rsidR="00B45159" w:rsidRDefault="00B45159" w:rsidP="00FB1066">
      <w:pPr>
        <w:rPr>
          <w:rFonts w:ascii="Outfit" w:hAnsi="Outfit"/>
        </w:rPr>
      </w:pPr>
    </w:p>
    <w:p w14:paraId="1425A022" w14:textId="0CD97586" w:rsidR="00D424E3" w:rsidRPr="00B45159" w:rsidRDefault="00B00CBC" w:rsidP="00FB1066">
      <w:pPr>
        <w:rPr>
          <w:rFonts w:ascii="Outfit" w:hAnsi="Outfit"/>
          <w:i/>
          <w:iCs/>
        </w:rPr>
      </w:pPr>
      <w:r w:rsidRPr="00B45159">
        <w:rPr>
          <w:rFonts w:ascii="Outfit" w:hAnsi="Outfit"/>
          <w:i/>
          <w:iCs/>
        </w:rPr>
        <w:t>Please answer the following questions</w:t>
      </w:r>
    </w:p>
    <w:p w14:paraId="6880FC48" w14:textId="0EBCA983" w:rsidR="00FB1066" w:rsidRPr="00B45159" w:rsidRDefault="00D6605E" w:rsidP="00FB1066">
      <w:pPr>
        <w:rPr>
          <w:rFonts w:ascii="Outfit" w:hAnsi="Outfit"/>
          <w:b/>
          <w:bCs/>
          <w:sz w:val="28"/>
          <w:szCs w:val="28"/>
        </w:rPr>
      </w:pPr>
      <w:r w:rsidRPr="00B45159">
        <w:rPr>
          <w:rFonts w:ascii="Outfit" w:hAnsi="Outfit"/>
          <w:b/>
          <w:bCs/>
          <w:sz w:val="28"/>
          <w:szCs w:val="28"/>
        </w:rPr>
        <w:t>About the programme</w:t>
      </w:r>
    </w:p>
    <w:p w14:paraId="5FA4EF11" w14:textId="3DBFBDF2" w:rsidR="00BB2876" w:rsidRPr="00B45159" w:rsidRDefault="007F6302" w:rsidP="00D424E3">
      <w:pPr>
        <w:pStyle w:val="NormalWeb"/>
        <w:numPr>
          <w:ilvl w:val="0"/>
          <w:numId w:val="3"/>
        </w:numPr>
        <w:shd w:val="clear" w:color="auto" w:fill="FFFFFF"/>
        <w:spacing w:before="0" w:after="0" w:afterAutospacing="0"/>
        <w:textAlignment w:val="baseline"/>
        <w:rPr>
          <w:rFonts w:ascii="Outfit" w:hAnsi="Outfit" w:cs="Calibri"/>
          <w:color w:val="201F1E"/>
          <w:sz w:val="22"/>
          <w:szCs w:val="22"/>
        </w:rPr>
      </w:pPr>
      <w:r w:rsidRPr="008F7534">
        <w:rPr>
          <w:rFonts w:ascii="Outfit" w:hAnsi="Outfit" w:cs="Calibri"/>
          <w:color w:val="201F1E"/>
          <w:sz w:val="22"/>
          <w:szCs w:val="22"/>
          <w:bdr w:val="none" w:sz="0" w:space="0" w:color="auto" w:frame="1"/>
        </w:rPr>
        <w:t xml:space="preserve">What attracted you to this programme and what do you hope it will offer you, personally and professionally? </w:t>
      </w:r>
      <w:r w:rsidR="00BB282F" w:rsidRPr="008F7534">
        <w:rPr>
          <w:rFonts w:ascii="Outfit" w:hAnsi="Outfit" w:cs="Calibri"/>
          <w:color w:val="201F1E"/>
          <w:sz w:val="22"/>
          <w:szCs w:val="22"/>
          <w:bdr w:val="none" w:sz="0" w:space="0" w:color="auto" w:frame="1"/>
        </w:rPr>
        <w:t>(</w:t>
      </w:r>
      <w:proofErr w:type="gramStart"/>
      <w:r w:rsidR="00BB282F" w:rsidRPr="008F7534">
        <w:rPr>
          <w:rFonts w:ascii="Outfit" w:hAnsi="Outfit" w:cs="Calibri"/>
          <w:color w:val="201F1E"/>
          <w:sz w:val="22"/>
          <w:szCs w:val="22"/>
          <w:bdr w:val="none" w:sz="0" w:space="0" w:color="auto" w:frame="1"/>
        </w:rPr>
        <w:t>up</w:t>
      </w:r>
      <w:proofErr w:type="gramEnd"/>
      <w:r w:rsidR="00BB282F" w:rsidRPr="008F7534">
        <w:rPr>
          <w:rFonts w:ascii="Outfit" w:hAnsi="Outfit" w:cs="Calibri"/>
          <w:color w:val="201F1E"/>
          <w:sz w:val="22"/>
          <w:szCs w:val="22"/>
          <w:bdr w:val="none" w:sz="0" w:space="0" w:color="auto" w:frame="1"/>
        </w:rPr>
        <w:t xml:space="preserve"> to 250 words)</w:t>
      </w:r>
    </w:p>
    <w:tbl>
      <w:tblPr>
        <w:tblStyle w:val="TableGrid"/>
        <w:tblW w:w="0" w:type="auto"/>
        <w:tblLook w:val="04A0" w:firstRow="1" w:lastRow="0" w:firstColumn="1" w:lastColumn="0" w:noHBand="0" w:noVBand="1"/>
      </w:tblPr>
      <w:tblGrid>
        <w:gridCol w:w="9016"/>
      </w:tblGrid>
      <w:tr w:rsidR="00B45159" w14:paraId="06927792" w14:textId="77777777" w:rsidTr="00B45159">
        <w:tc>
          <w:tcPr>
            <w:tcW w:w="9016" w:type="dxa"/>
          </w:tcPr>
          <w:p w14:paraId="7812053C" w14:textId="77777777" w:rsidR="00B45159" w:rsidRDefault="00B45159" w:rsidP="00B45159">
            <w:pPr>
              <w:pStyle w:val="NormalWeb"/>
              <w:spacing w:before="0" w:after="0" w:afterAutospacing="0"/>
              <w:textAlignment w:val="baseline"/>
              <w:rPr>
                <w:rFonts w:ascii="Outfit" w:hAnsi="Outfit" w:cs="Calibri"/>
                <w:color w:val="201F1E"/>
                <w:sz w:val="22"/>
                <w:szCs w:val="22"/>
              </w:rPr>
            </w:pPr>
          </w:p>
          <w:p w14:paraId="47EA6787" w14:textId="550D3E0B" w:rsidR="00B45159" w:rsidRDefault="00B45159" w:rsidP="00B45159">
            <w:pPr>
              <w:pStyle w:val="NormalWeb"/>
              <w:spacing w:before="0" w:after="0" w:afterAutospacing="0"/>
              <w:textAlignment w:val="baseline"/>
              <w:rPr>
                <w:rFonts w:ascii="Outfit" w:hAnsi="Outfit" w:cs="Calibri"/>
                <w:color w:val="201F1E"/>
                <w:sz w:val="22"/>
                <w:szCs w:val="22"/>
              </w:rPr>
            </w:pPr>
          </w:p>
        </w:tc>
      </w:tr>
    </w:tbl>
    <w:p w14:paraId="4CC88D91" w14:textId="5D6CBF4F" w:rsidR="00A147F4" w:rsidRPr="00B45159" w:rsidRDefault="00FB1066" w:rsidP="004A7696">
      <w:pPr>
        <w:pStyle w:val="NormalWeb"/>
        <w:numPr>
          <w:ilvl w:val="0"/>
          <w:numId w:val="3"/>
        </w:numPr>
        <w:shd w:val="clear" w:color="auto" w:fill="FFFFFF"/>
        <w:spacing w:before="0" w:after="0" w:afterAutospacing="0"/>
        <w:textAlignment w:val="baseline"/>
        <w:rPr>
          <w:rFonts w:ascii="Outfit" w:hAnsi="Outfit" w:cs="Calibri"/>
          <w:color w:val="201F1E"/>
          <w:sz w:val="22"/>
          <w:szCs w:val="22"/>
        </w:rPr>
      </w:pPr>
      <w:r w:rsidRPr="008F7534">
        <w:rPr>
          <w:rFonts w:ascii="Outfit" w:hAnsi="Outfit" w:cs="Calibri"/>
          <w:color w:val="201F1E"/>
          <w:sz w:val="22"/>
          <w:szCs w:val="22"/>
          <w:bdr w:val="none" w:sz="0" w:space="0" w:color="auto" w:frame="1"/>
        </w:rPr>
        <w:t xml:space="preserve">Please </w:t>
      </w:r>
      <w:r w:rsidR="00287F53" w:rsidRPr="008F7534">
        <w:rPr>
          <w:rFonts w:ascii="Outfit" w:hAnsi="Outfit" w:cs="Calibri"/>
          <w:color w:val="201F1E"/>
          <w:sz w:val="22"/>
          <w:szCs w:val="22"/>
          <w:bdr w:val="none" w:sz="0" w:space="0" w:color="auto" w:frame="1"/>
        </w:rPr>
        <w:t>share with us a time</w:t>
      </w:r>
      <w:r w:rsidRPr="008F7534">
        <w:rPr>
          <w:rFonts w:ascii="Outfit" w:hAnsi="Outfit" w:cs="Calibri"/>
          <w:color w:val="201F1E"/>
          <w:sz w:val="22"/>
          <w:szCs w:val="22"/>
          <w:bdr w:val="none" w:sz="0" w:space="0" w:color="auto" w:frame="1"/>
        </w:rPr>
        <w:t xml:space="preserve"> (</w:t>
      </w:r>
      <w:r w:rsidR="00FA3D8D" w:rsidRPr="008F7534">
        <w:rPr>
          <w:rFonts w:ascii="Outfit" w:hAnsi="Outfit" w:cs="Calibri"/>
          <w:color w:val="201F1E"/>
          <w:sz w:val="22"/>
          <w:szCs w:val="22"/>
          <w:bdr w:val="none" w:sz="0" w:space="0" w:color="auto" w:frame="1"/>
        </w:rPr>
        <w:t xml:space="preserve">at </w:t>
      </w:r>
      <w:r w:rsidRPr="008F7534">
        <w:rPr>
          <w:rFonts w:ascii="Outfit" w:hAnsi="Outfit" w:cs="Calibri"/>
          <w:color w:val="201F1E"/>
          <w:sz w:val="22"/>
          <w:szCs w:val="22"/>
          <w:bdr w:val="none" w:sz="0" w:space="0" w:color="auto" w:frame="1"/>
        </w:rPr>
        <w:t xml:space="preserve">work or outside) where you have </w:t>
      </w:r>
      <w:r w:rsidR="00287F53" w:rsidRPr="008F7534">
        <w:rPr>
          <w:rFonts w:ascii="Outfit" w:hAnsi="Outfit" w:cs="Calibri"/>
          <w:color w:val="201F1E"/>
          <w:sz w:val="22"/>
          <w:szCs w:val="22"/>
          <w:bdr w:val="none" w:sz="0" w:space="0" w:color="auto" w:frame="1"/>
        </w:rPr>
        <w:t>led, motivated,</w:t>
      </w:r>
      <w:r w:rsidRPr="008F7534">
        <w:rPr>
          <w:rFonts w:ascii="Outfit" w:hAnsi="Outfit" w:cs="Calibri"/>
          <w:color w:val="201F1E"/>
          <w:sz w:val="22"/>
          <w:szCs w:val="22"/>
          <w:bdr w:val="none" w:sz="0" w:space="0" w:color="auto" w:frame="1"/>
        </w:rPr>
        <w:t xml:space="preserve"> or engaged others? (</w:t>
      </w:r>
      <w:proofErr w:type="gramStart"/>
      <w:r w:rsidRPr="008F7534">
        <w:rPr>
          <w:rFonts w:ascii="Outfit" w:hAnsi="Outfit" w:cs="Calibri"/>
          <w:color w:val="201F1E"/>
          <w:sz w:val="22"/>
          <w:szCs w:val="22"/>
          <w:bdr w:val="none" w:sz="0" w:space="0" w:color="auto" w:frame="1"/>
        </w:rPr>
        <w:t>up</w:t>
      </w:r>
      <w:proofErr w:type="gramEnd"/>
      <w:r w:rsidRPr="008F7534">
        <w:rPr>
          <w:rFonts w:ascii="Outfit" w:hAnsi="Outfit" w:cs="Calibri"/>
          <w:color w:val="201F1E"/>
          <w:sz w:val="22"/>
          <w:szCs w:val="22"/>
          <w:bdr w:val="none" w:sz="0" w:space="0" w:color="auto" w:frame="1"/>
        </w:rPr>
        <w:t xml:space="preserve"> to 250 words)</w:t>
      </w:r>
    </w:p>
    <w:tbl>
      <w:tblPr>
        <w:tblStyle w:val="TableGrid"/>
        <w:tblW w:w="0" w:type="auto"/>
        <w:tblLook w:val="04A0" w:firstRow="1" w:lastRow="0" w:firstColumn="1" w:lastColumn="0" w:noHBand="0" w:noVBand="1"/>
      </w:tblPr>
      <w:tblGrid>
        <w:gridCol w:w="9016"/>
      </w:tblGrid>
      <w:tr w:rsidR="00B45159" w14:paraId="4ABF478A" w14:textId="77777777" w:rsidTr="00B45159">
        <w:tc>
          <w:tcPr>
            <w:tcW w:w="9016" w:type="dxa"/>
          </w:tcPr>
          <w:p w14:paraId="00C0D0ED" w14:textId="77777777" w:rsidR="00B45159" w:rsidRDefault="00B45159" w:rsidP="00B45159">
            <w:pPr>
              <w:pStyle w:val="NormalWeb"/>
              <w:spacing w:before="0" w:after="0" w:afterAutospacing="0"/>
              <w:textAlignment w:val="baseline"/>
              <w:rPr>
                <w:rFonts w:ascii="Outfit" w:hAnsi="Outfit" w:cs="Calibri"/>
                <w:color w:val="201F1E"/>
                <w:sz w:val="22"/>
                <w:szCs w:val="22"/>
              </w:rPr>
            </w:pPr>
          </w:p>
          <w:p w14:paraId="0B5EB12A" w14:textId="665FB572" w:rsidR="00B45159" w:rsidRDefault="00B45159" w:rsidP="00B45159">
            <w:pPr>
              <w:pStyle w:val="NormalWeb"/>
              <w:spacing w:before="0" w:after="0" w:afterAutospacing="0"/>
              <w:textAlignment w:val="baseline"/>
              <w:rPr>
                <w:rFonts w:ascii="Outfit" w:hAnsi="Outfit" w:cs="Calibri"/>
                <w:color w:val="201F1E"/>
                <w:sz w:val="22"/>
                <w:szCs w:val="22"/>
              </w:rPr>
            </w:pPr>
          </w:p>
        </w:tc>
      </w:tr>
    </w:tbl>
    <w:p w14:paraId="4F92647C" w14:textId="792EA159" w:rsidR="00FB1066" w:rsidRPr="00B45159" w:rsidRDefault="00FB1066" w:rsidP="00DA055C">
      <w:pPr>
        <w:pStyle w:val="NormalWeb"/>
        <w:numPr>
          <w:ilvl w:val="0"/>
          <w:numId w:val="3"/>
        </w:numPr>
        <w:shd w:val="clear" w:color="auto" w:fill="FFFFFF"/>
        <w:spacing w:after="0" w:afterAutospacing="0"/>
        <w:ind w:left="771"/>
        <w:textAlignment w:val="baseline"/>
        <w:rPr>
          <w:rFonts w:ascii="Outfit" w:hAnsi="Outfit" w:cs="Calibri"/>
          <w:color w:val="201F1E"/>
          <w:sz w:val="22"/>
          <w:szCs w:val="22"/>
          <w:bdr w:val="none" w:sz="0" w:space="0" w:color="auto" w:frame="1"/>
        </w:rPr>
      </w:pPr>
      <w:r w:rsidRPr="008F7534">
        <w:rPr>
          <w:rFonts w:ascii="Outfit" w:hAnsi="Outfit"/>
          <w:color w:val="201F1E"/>
          <w:sz w:val="14"/>
          <w:szCs w:val="14"/>
          <w:bdr w:val="none" w:sz="0" w:space="0" w:color="auto" w:frame="1"/>
        </w:rPr>
        <w:t> </w:t>
      </w:r>
      <w:r w:rsidR="0099112F" w:rsidRPr="008F7534">
        <w:rPr>
          <w:rFonts w:ascii="Outfit" w:hAnsi="Outfit" w:cs="Calibri"/>
          <w:color w:val="201F1E"/>
          <w:sz w:val="22"/>
          <w:szCs w:val="22"/>
          <w:bdr w:val="none" w:sz="0" w:space="0" w:color="auto" w:frame="1"/>
        </w:rPr>
        <w:t>In your career, share your experience/s of applying for leadership and other development programmes</w:t>
      </w:r>
      <w:r w:rsidR="0099112F" w:rsidRPr="008F7534">
        <w:rPr>
          <w:rFonts w:ascii="Outfit" w:hAnsi="Outfit" w:cs="Calibri"/>
          <w:i/>
          <w:iCs/>
          <w:color w:val="201F1E"/>
          <w:sz w:val="20"/>
          <w:szCs w:val="20"/>
          <w:bdr w:val="none" w:sz="0" w:space="0" w:color="auto" w:frame="1"/>
        </w:rPr>
        <w:t>.</w:t>
      </w:r>
      <w:r w:rsidR="005F47C4" w:rsidRPr="008F7534">
        <w:rPr>
          <w:rFonts w:ascii="Outfit" w:hAnsi="Outfit" w:cs="Calibri"/>
          <w:i/>
          <w:iCs/>
          <w:color w:val="201F1E"/>
          <w:sz w:val="20"/>
          <w:szCs w:val="20"/>
          <w:bdr w:val="none" w:sz="0" w:space="0" w:color="auto" w:frame="1"/>
        </w:rPr>
        <w:t xml:space="preserve"> </w:t>
      </w:r>
      <w:r w:rsidR="005F47C4" w:rsidRPr="008F7534">
        <w:rPr>
          <w:rFonts w:ascii="Outfit" w:hAnsi="Outfit" w:cs="Calibri"/>
          <w:color w:val="201F1E"/>
          <w:sz w:val="22"/>
          <w:szCs w:val="22"/>
          <w:bdr w:val="none" w:sz="0" w:space="0" w:color="auto" w:frame="1"/>
        </w:rPr>
        <w:t>(Optional)</w:t>
      </w:r>
      <w:r w:rsidR="005F47C4" w:rsidRPr="008F7534">
        <w:rPr>
          <w:rFonts w:ascii="Outfit" w:hAnsi="Outfit" w:cs="Calibri"/>
          <w:i/>
          <w:iCs/>
          <w:color w:val="201F1E"/>
          <w:sz w:val="22"/>
          <w:szCs w:val="22"/>
          <w:bdr w:val="none" w:sz="0" w:space="0" w:color="auto" w:frame="1"/>
        </w:rPr>
        <w:t xml:space="preserve"> </w:t>
      </w:r>
      <w:r w:rsidR="00A147F4" w:rsidRPr="008F7534">
        <w:rPr>
          <w:rFonts w:ascii="Outfit" w:hAnsi="Outfit" w:cs="Calibri"/>
          <w:i/>
          <w:iCs/>
          <w:color w:val="201F1E"/>
          <w:sz w:val="20"/>
          <w:szCs w:val="20"/>
          <w:bdr w:val="none" w:sz="0" w:space="0" w:color="auto" w:frame="1"/>
        </w:rPr>
        <w:t>(Subtitle) Elevate aims to address the underrepresentation of Black, Asian and minority ethnic women at more senior levels in the sector. This question will not be included in the selection process</w:t>
      </w:r>
      <w:r w:rsidR="006142E7" w:rsidRPr="008F7534">
        <w:rPr>
          <w:rFonts w:ascii="Outfit" w:hAnsi="Outfit" w:cs="Calibri"/>
          <w:i/>
          <w:iCs/>
          <w:color w:val="201F1E"/>
          <w:sz w:val="20"/>
          <w:szCs w:val="20"/>
          <w:bdr w:val="none" w:sz="0" w:space="0" w:color="auto" w:frame="1"/>
        </w:rPr>
        <w:t xml:space="preserve">. </w:t>
      </w:r>
      <w:r w:rsidR="00D32401" w:rsidRPr="008F7534">
        <w:rPr>
          <w:rFonts w:ascii="Outfit" w:hAnsi="Outfit" w:cs="Calibri"/>
          <w:i/>
          <w:iCs/>
          <w:color w:val="201F1E"/>
          <w:sz w:val="20"/>
          <w:szCs w:val="20"/>
          <w:bdr w:val="none" w:sz="0" w:space="0" w:color="auto" w:frame="1"/>
        </w:rPr>
        <w:t>Instead,</w:t>
      </w:r>
      <w:r w:rsidR="00A147F4" w:rsidRPr="008F7534">
        <w:rPr>
          <w:rFonts w:ascii="Outfit" w:hAnsi="Outfit" w:cs="Calibri"/>
          <w:i/>
          <w:iCs/>
          <w:color w:val="201F1E"/>
          <w:sz w:val="20"/>
          <w:szCs w:val="20"/>
          <w:bdr w:val="none" w:sz="0" w:space="0" w:color="auto" w:frame="1"/>
        </w:rPr>
        <w:t xml:space="preserve"> it will help us to understand applicants’ experiences so we can improve processes and widen access.</w:t>
      </w:r>
      <w:r w:rsidR="00A147F4" w:rsidRPr="008F7534">
        <w:rPr>
          <w:rFonts w:ascii="Outfit" w:hAnsi="Outfit" w:cs="Calibri"/>
          <w:color w:val="201F1E"/>
          <w:sz w:val="20"/>
          <w:szCs w:val="20"/>
          <w:bdr w:val="none" w:sz="0" w:space="0" w:color="auto" w:frame="1"/>
        </w:rPr>
        <w:t xml:space="preserve"> </w:t>
      </w:r>
    </w:p>
    <w:tbl>
      <w:tblPr>
        <w:tblStyle w:val="TableGrid"/>
        <w:tblW w:w="0" w:type="auto"/>
        <w:tblLook w:val="04A0" w:firstRow="1" w:lastRow="0" w:firstColumn="1" w:lastColumn="0" w:noHBand="0" w:noVBand="1"/>
      </w:tblPr>
      <w:tblGrid>
        <w:gridCol w:w="9016"/>
      </w:tblGrid>
      <w:tr w:rsidR="00B45159" w14:paraId="51390516" w14:textId="77777777" w:rsidTr="00B45159">
        <w:tc>
          <w:tcPr>
            <w:tcW w:w="9016" w:type="dxa"/>
          </w:tcPr>
          <w:p w14:paraId="44AA453D" w14:textId="77777777" w:rsidR="00B45159" w:rsidRDefault="00B45159" w:rsidP="00B45159">
            <w:pPr>
              <w:pStyle w:val="NormalWeb"/>
              <w:spacing w:after="0" w:afterAutospacing="0"/>
              <w:textAlignment w:val="baseline"/>
              <w:rPr>
                <w:rFonts w:ascii="Outfit" w:hAnsi="Outfit" w:cs="Calibri"/>
                <w:color w:val="201F1E"/>
                <w:sz w:val="22"/>
                <w:szCs w:val="22"/>
                <w:bdr w:val="none" w:sz="0" w:space="0" w:color="auto" w:frame="1"/>
              </w:rPr>
            </w:pPr>
          </w:p>
          <w:p w14:paraId="414A0F48" w14:textId="001BC6E7" w:rsidR="00B45159" w:rsidRDefault="00B45159" w:rsidP="00B45159">
            <w:pPr>
              <w:pStyle w:val="NormalWeb"/>
              <w:spacing w:after="0" w:afterAutospacing="0"/>
              <w:textAlignment w:val="baseline"/>
              <w:rPr>
                <w:rFonts w:ascii="Outfit" w:hAnsi="Outfit" w:cs="Calibri"/>
                <w:color w:val="201F1E"/>
                <w:sz w:val="22"/>
                <w:szCs w:val="22"/>
                <w:bdr w:val="none" w:sz="0" w:space="0" w:color="auto" w:frame="1"/>
              </w:rPr>
            </w:pPr>
          </w:p>
        </w:tc>
      </w:tr>
    </w:tbl>
    <w:p w14:paraId="592CB438" w14:textId="77777777" w:rsidR="00D32401" w:rsidRPr="008F7534" w:rsidRDefault="00D32401" w:rsidP="00FB1066">
      <w:pPr>
        <w:rPr>
          <w:rFonts w:ascii="Outfit" w:hAnsi="Outfit"/>
        </w:rPr>
      </w:pPr>
    </w:p>
    <w:p w14:paraId="5A600859" w14:textId="77777777" w:rsidR="00B45159" w:rsidRPr="00B45159" w:rsidRDefault="00B45159" w:rsidP="00B45159">
      <w:pPr>
        <w:rPr>
          <w:rFonts w:ascii="Outfit" w:hAnsi="Outfit"/>
          <w:b/>
          <w:bCs/>
          <w:sz w:val="28"/>
          <w:szCs w:val="28"/>
        </w:rPr>
      </w:pPr>
      <w:r w:rsidRPr="00B45159">
        <w:rPr>
          <w:rFonts w:ascii="Outfit" w:hAnsi="Outfit"/>
          <w:b/>
          <w:bCs/>
          <w:sz w:val="28"/>
          <w:szCs w:val="28"/>
        </w:rPr>
        <w:lastRenderedPageBreak/>
        <w:t>Programme dates</w:t>
      </w:r>
    </w:p>
    <w:p w14:paraId="312D1ED7" w14:textId="3DC0712E" w:rsidR="00B45159" w:rsidRPr="00B45159" w:rsidRDefault="00B45159" w:rsidP="00B45159">
      <w:pPr>
        <w:rPr>
          <w:rFonts w:ascii="Outfit" w:hAnsi="Outfit"/>
        </w:rPr>
      </w:pPr>
      <w:r w:rsidRPr="00B45159">
        <w:rPr>
          <w:rFonts w:ascii="Outfit" w:hAnsi="Outfit"/>
        </w:rPr>
        <w:t>If your application is successful, you are required to attend all the Elevate programme dates on</w:t>
      </w:r>
      <w:r>
        <w:rPr>
          <w:rFonts w:ascii="Outfit" w:hAnsi="Outfit"/>
        </w:rPr>
        <w:t xml:space="preserve"> the </w:t>
      </w:r>
      <w:hyperlink r:id="rId14" w:history="1">
        <w:r w:rsidRPr="00B45159">
          <w:rPr>
            <w:rStyle w:val="Hyperlink"/>
            <w:rFonts w:ascii="Outfit" w:hAnsi="Outfit"/>
          </w:rPr>
          <w:t>University Elevate webpage</w:t>
        </w:r>
      </w:hyperlink>
      <w:r w:rsidRPr="00B45159">
        <w:rPr>
          <w:rFonts w:ascii="Outfit" w:hAnsi="Outfit"/>
        </w:rPr>
        <w:t xml:space="preserve">. Please contact us to discuss any queries related to this. </w:t>
      </w:r>
    </w:p>
    <w:p w14:paraId="7C8C5D79" w14:textId="7EF7D683" w:rsidR="004314E9" w:rsidRPr="008F7534" w:rsidRDefault="002324E5" w:rsidP="00B45159">
      <w:pPr>
        <w:rPr>
          <w:rFonts w:ascii="Outfit" w:hAnsi="Outfit"/>
        </w:rPr>
      </w:pPr>
      <w:sdt>
        <w:sdtPr>
          <w:rPr>
            <w:rFonts w:ascii="Outfit" w:hAnsi="Outfit"/>
          </w:rPr>
          <w:id w:val="-1001425211"/>
          <w14:checkbox>
            <w14:checked w14:val="0"/>
            <w14:checkedState w14:val="2612" w14:font="MS Gothic"/>
            <w14:uncheckedState w14:val="2610" w14:font="MS Gothic"/>
          </w14:checkbox>
        </w:sdtPr>
        <w:sdtEndPr/>
        <w:sdtContent>
          <w:r w:rsidR="00B45159">
            <w:rPr>
              <w:rFonts w:ascii="MS Gothic" w:eastAsia="MS Gothic" w:hAnsi="MS Gothic" w:hint="eastAsia"/>
            </w:rPr>
            <w:t>☐</w:t>
          </w:r>
        </w:sdtContent>
      </w:sdt>
      <w:r w:rsidR="00B45159" w:rsidRPr="00B45159">
        <w:rPr>
          <w:rFonts w:ascii="Outfit" w:hAnsi="Outfit"/>
        </w:rPr>
        <w:tab/>
        <w:t xml:space="preserve">By ticking this </w:t>
      </w:r>
      <w:proofErr w:type="gramStart"/>
      <w:r w:rsidR="00B45159" w:rsidRPr="00B45159">
        <w:rPr>
          <w:rFonts w:ascii="Outfit" w:hAnsi="Outfit"/>
        </w:rPr>
        <w:t>box</w:t>
      </w:r>
      <w:proofErr w:type="gramEnd"/>
      <w:r w:rsidR="00B45159" w:rsidRPr="00B45159">
        <w:rPr>
          <w:rFonts w:ascii="Outfit" w:hAnsi="Outfit"/>
        </w:rPr>
        <w:t xml:space="preserve"> I confirm that I am available to attend all dates.</w:t>
      </w:r>
    </w:p>
    <w:p w14:paraId="0DD08322" w14:textId="04ED674A" w:rsidR="00F87FD6" w:rsidRPr="008F7534" w:rsidRDefault="00F87FD6" w:rsidP="00B45159">
      <w:pPr>
        <w:rPr>
          <w:rFonts w:ascii="Outfit" w:hAnsi="Outfit"/>
          <w:color w:val="000000" w:themeColor="text1"/>
        </w:rPr>
      </w:pPr>
    </w:p>
    <w:p w14:paraId="54FB97B0" w14:textId="7CA05D92" w:rsidR="00DE0BE3" w:rsidRPr="008F7534" w:rsidRDefault="00DE0BE3" w:rsidP="00F87FD6">
      <w:pPr>
        <w:rPr>
          <w:rFonts w:ascii="Outfit" w:hAnsi="Outfit"/>
          <w:b/>
          <w:u w:val="single"/>
        </w:rPr>
      </w:pPr>
      <w:r w:rsidRPr="008F7534">
        <w:rPr>
          <w:rFonts w:ascii="Outfit" w:hAnsi="Outfit"/>
          <w:b/>
          <w:u w:val="single"/>
        </w:rPr>
        <w:t>Closing text</w:t>
      </w:r>
    </w:p>
    <w:p w14:paraId="5D3513A0" w14:textId="77777777" w:rsidR="00B45159" w:rsidRPr="00B45159" w:rsidRDefault="00B45159" w:rsidP="00B45159">
      <w:pPr>
        <w:rPr>
          <w:rFonts w:ascii="Outfit" w:hAnsi="Outfit"/>
        </w:rPr>
      </w:pPr>
      <w:r w:rsidRPr="00B45159">
        <w:rPr>
          <w:rFonts w:ascii="Outfit" w:hAnsi="Outfit"/>
        </w:rPr>
        <w:t>Almost done!</w:t>
      </w:r>
    </w:p>
    <w:p w14:paraId="583ECDFF" w14:textId="77777777" w:rsidR="00B45159" w:rsidRPr="00B45159" w:rsidRDefault="00B45159" w:rsidP="00B45159">
      <w:pPr>
        <w:rPr>
          <w:rFonts w:ascii="Outfit" w:hAnsi="Outfit"/>
        </w:rPr>
      </w:pPr>
      <w:r w:rsidRPr="00B45159">
        <w:rPr>
          <w:rFonts w:ascii="Outfit" w:hAnsi="Outfit"/>
        </w:rPr>
        <w:t>Please remember to provisionally add the programme dates into your calendar.</w:t>
      </w:r>
    </w:p>
    <w:p w14:paraId="7C71868D" w14:textId="77777777" w:rsidR="00B45159" w:rsidRPr="00B45159" w:rsidRDefault="00B45159" w:rsidP="00B45159">
      <w:pPr>
        <w:rPr>
          <w:rFonts w:ascii="Outfit" w:hAnsi="Outfit"/>
        </w:rPr>
      </w:pPr>
      <w:r w:rsidRPr="00B45159">
        <w:rPr>
          <w:rFonts w:ascii="Outfit" w:hAnsi="Outfit"/>
        </w:rPr>
        <w:t>Please now ask your line manager to complete the short endorsement form to complete your application. We will not share any of the information from your application form with your line manager.</w:t>
      </w:r>
    </w:p>
    <w:p w14:paraId="7EBCE2F1" w14:textId="0383BE3A" w:rsidR="00B45159" w:rsidRPr="002324E5" w:rsidRDefault="00B45159" w:rsidP="002324E5">
      <w:pPr>
        <w:rPr>
          <w:rFonts w:ascii="Outfit" w:hAnsi="Outfit"/>
        </w:rPr>
      </w:pPr>
      <w:r w:rsidRPr="00B45159">
        <w:rPr>
          <w:rFonts w:ascii="Outfit" w:hAnsi="Outfit"/>
        </w:rPr>
        <w:t xml:space="preserve">The deadline for your application and endorsement form to be submitted is </w:t>
      </w:r>
      <w:r w:rsidRPr="00B45159">
        <w:rPr>
          <w:rFonts w:ascii="Outfit" w:hAnsi="Outfit"/>
          <w:b/>
          <w:bCs/>
        </w:rPr>
        <w:t>23:59 on Sunday 23 October 2022.</w:t>
      </w:r>
    </w:p>
    <w:sectPr w:rsidR="00B45159" w:rsidRPr="002324E5">
      <w:headerReference w:type="default" r:id="rId15"/>
      <w:footerReference w:type="defaul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B19535" w14:textId="77777777" w:rsidR="00B1375E" w:rsidRDefault="00B1375E" w:rsidP="009868E2">
      <w:pPr>
        <w:spacing w:after="0" w:line="240" w:lineRule="auto"/>
      </w:pPr>
      <w:r>
        <w:separator/>
      </w:r>
    </w:p>
  </w:endnote>
  <w:endnote w:type="continuationSeparator" w:id="0">
    <w:p w14:paraId="2CBF36F2" w14:textId="77777777" w:rsidR="00B1375E" w:rsidRDefault="00B1375E" w:rsidP="009868E2">
      <w:pPr>
        <w:spacing w:after="0" w:line="240" w:lineRule="auto"/>
      </w:pPr>
      <w:r>
        <w:continuationSeparator/>
      </w:r>
    </w:p>
  </w:endnote>
  <w:endnote w:type="continuationNotice" w:id="1">
    <w:p w14:paraId="5BCD7E1D" w14:textId="77777777" w:rsidR="00B1375E" w:rsidRDefault="00B1375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Outfit">
    <w:panose1 w:val="00000000000000000000"/>
    <w:charset w:val="00"/>
    <w:family w:val="auto"/>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Yu Gothic"/>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2A61E3" w14:textId="6DAFA924" w:rsidR="004A7696" w:rsidRDefault="004A7696">
    <w:pPr>
      <w:pStyle w:val="Footer"/>
    </w:pPr>
  </w:p>
  <w:p w14:paraId="4ACEF18F" w14:textId="77777777" w:rsidR="004A7696" w:rsidRDefault="004A76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7469CB" w14:textId="77777777" w:rsidR="00B1375E" w:rsidRDefault="00B1375E" w:rsidP="009868E2">
      <w:pPr>
        <w:spacing w:after="0" w:line="240" w:lineRule="auto"/>
      </w:pPr>
      <w:r>
        <w:separator/>
      </w:r>
    </w:p>
  </w:footnote>
  <w:footnote w:type="continuationSeparator" w:id="0">
    <w:p w14:paraId="104C7F6D" w14:textId="77777777" w:rsidR="00B1375E" w:rsidRDefault="00B1375E" w:rsidP="009868E2">
      <w:pPr>
        <w:spacing w:after="0" w:line="240" w:lineRule="auto"/>
      </w:pPr>
      <w:r>
        <w:continuationSeparator/>
      </w:r>
    </w:p>
  </w:footnote>
  <w:footnote w:type="continuationNotice" w:id="1">
    <w:p w14:paraId="494937A5" w14:textId="77777777" w:rsidR="00B1375E" w:rsidRDefault="00B1375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C97889" w14:textId="0CD792FC" w:rsidR="008F7534" w:rsidRDefault="008F7534">
    <w:pPr>
      <w:pStyle w:val="Header"/>
    </w:pPr>
    <w:r>
      <w:rPr>
        <w:noProof/>
      </w:rPr>
      <w:drawing>
        <wp:anchor distT="0" distB="0" distL="114300" distR="114300" simplePos="0" relativeHeight="251658240" behindDoc="0" locked="0" layoutInCell="1" allowOverlap="1" wp14:anchorId="452E8658" wp14:editId="5A33CABF">
          <wp:simplePos x="0" y="0"/>
          <wp:positionH relativeFrom="column">
            <wp:posOffset>-647700</wp:posOffset>
          </wp:positionH>
          <wp:positionV relativeFrom="paragraph">
            <wp:posOffset>-230505</wp:posOffset>
          </wp:positionV>
          <wp:extent cx="1588670" cy="540000"/>
          <wp:effectExtent l="0" t="0" r="0" b="0"/>
          <wp:wrapNone/>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588670" cy="5400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9E091D"/>
    <w:multiLevelType w:val="hybridMultilevel"/>
    <w:tmpl w:val="1E3AF5EE"/>
    <w:lvl w:ilvl="0" w:tplc="E9642F54">
      <w:start w:val="1"/>
      <w:numFmt w:val="decimal"/>
      <w:lvlText w:val="%1."/>
      <w:lvlJc w:val="left"/>
      <w:pPr>
        <w:ind w:left="770" w:hanging="41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9D17D05"/>
    <w:multiLevelType w:val="hybridMultilevel"/>
    <w:tmpl w:val="0AF0189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E281A31"/>
    <w:multiLevelType w:val="hybridMultilevel"/>
    <w:tmpl w:val="AC721D5C"/>
    <w:lvl w:ilvl="0" w:tplc="13A4F7A8">
      <w:start w:val="2"/>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770813342">
    <w:abstractNumId w:val="1"/>
  </w:num>
  <w:num w:numId="2" w16cid:durableId="1016543285">
    <w:abstractNumId w:val="2"/>
  </w:num>
  <w:num w:numId="3" w16cid:durableId="12508942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xMza0NLI0MzQ3NjVU0lEKTi0uzszPAykwqQUAOyzuKiwAAAA="/>
  </w:docVars>
  <w:rsids>
    <w:rsidRoot w:val="00FB1066"/>
    <w:rsid w:val="0000077D"/>
    <w:rsid w:val="0000213A"/>
    <w:rsid w:val="00045F62"/>
    <w:rsid w:val="00077A7E"/>
    <w:rsid w:val="000840F8"/>
    <w:rsid w:val="00092A2E"/>
    <w:rsid w:val="000A5316"/>
    <w:rsid w:val="000A58FD"/>
    <w:rsid w:val="000B7804"/>
    <w:rsid w:val="000BE197"/>
    <w:rsid w:val="000C7B43"/>
    <w:rsid w:val="001067FB"/>
    <w:rsid w:val="00111065"/>
    <w:rsid w:val="001176C1"/>
    <w:rsid w:val="00117E5B"/>
    <w:rsid w:val="0012590D"/>
    <w:rsid w:val="00134F4F"/>
    <w:rsid w:val="00145F75"/>
    <w:rsid w:val="001708D8"/>
    <w:rsid w:val="001715E1"/>
    <w:rsid w:val="0019163B"/>
    <w:rsid w:val="00194427"/>
    <w:rsid w:val="001A53E4"/>
    <w:rsid w:val="001B78EA"/>
    <w:rsid w:val="001C5664"/>
    <w:rsid w:val="001D2ADB"/>
    <w:rsid w:val="001D5F13"/>
    <w:rsid w:val="001E011F"/>
    <w:rsid w:val="001E04AF"/>
    <w:rsid w:val="001E29DE"/>
    <w:rsid w:val="00214728"/>
    <w:rsid w:val="002324E5"/>
    <w:rsid w:val="00239314"/>
    <w:rsid w:val="00241BFC"/>
    <w:rsid w:val="002723DB"/>
    <w:rsid w:val="00287F53"/>
    <w:rsid w:val="00290E1A"/>
    <w:rsid w:val="002A354D"/>
    <w:rsid w:val="002B6BAB"/>
    <w:rsid w:val="002D09B7"/>
    <w:rsid w:val="002D438C"/>
    <w:rsid w:val="00303FDD"/>
    <w:rsid w:val="0030770F"/>
    <w:rsid w:val="00313F67"/>
    <w:rsid w:val="0033540F"/>
    <w:rsid w:val="003405C0"/>
    <w:rsid w:val="00346CC7"/>
    <w:rsid w:val="00350704"/>
    <w:rsid w:val="00360086"/>
    <w:rsid w:val="00384E94"/>
    <w:rsid w:val="00386681"/>
    <w:rsid w:val="00394C97"/>
    <w:rsid w:val="003C05DA"/>
    <w:rsid w:val="003D3941"/>
    <w:rsid w:val="003E6E6C"/>
    <w:rsid w:val="003F0D48"/>
    <w:rsid w:val="00405FAA"/>
    <w:rsid w:val="004256DB"/>
    <w:rsid w:val="00425B62"/>
    <w:rsid w:val="00430E4A"/>
    <w:rsid w:val="004314E9"/>
    <w:rsid w:val="0043263B"/>
    <w:rsid w:val="004434AF"/>
    <w:rsid w:val="00460212"/>
    <w:rsid w:val="00466C99"/>
    <w:rsid w:val="004755F6"/>
    <w:rsid w:val="004957B0"/>
    <w:rsid w:val="004A21B2"/>
    <w:rsid w:val="004A7696"/>
    <w:rsid w:val="004C57F8"/>
    <w:rsid w:val="004E216A"/>
    <w:rsid w:val="004F3FDC"/>
    <w:rsid w:val="00510A84"/>
    <w:rsid w:val="00532FE2"/>
    <w:rsid w:val="00541A3D"/>
    <w:rsid w:val="0054527D"/>
    <w:rsid w:val="005B4FCF"/>
    <w:rsid w:val="005B59B9"/>
    <w:rsid w:val="005C1041"/>
    <w:rsid w:val="005C4EC1"/>
    <w:rsid w:val="005C77F5"/>
    <w:rsid w:val="005E5C97"/>
    <w:rsid w:val="005F47C4"/>
    <w:rsid w:val="005F498C"/>
    <w:rsid w:val="00602B4C"/>
    <w:rsid w:val="00604ABA"/>
    <w:rsid w:val="0060778C"/>
    <w:rsid w:val="006142E7"/>
    <w:rsid w:val="00623CF3"/>
    <w:rsid w:val="006252E9"/>
    <w:rsid w:val="00657782"/>
    <w:rsid w:val="006A3E9C"/>
    <w:rsid w:val="006A754A"/>
    <w:rsid w:val="006C0284"/>
    <w:rsid w:val="006D3A3E"/>
    <w:rsid w:val="007141AA"/>
    <w:rsid w:val="00727205"/>
    <w:rsid w:val="007334C3"/>
    <w:rsid w:val="00735821"/>
    <w:rsid w:val="00775C0E"/>
    <w:rsid w:val="007B3A65"/>
    <w:rsid w:val="007E56FB"/>
    <w:rsid w:val="007F6302"/>
    <w:rsid w:val="00814B6D"/>
    <w:rsid w:val="0082143F"/>
    <w:rsid w:val="008238B0"/>
    <w:rsid w:val="00827BF6"/>
    <w:rsid w:val="008961C0"/>
    <w:rsid w:val="008A5BE0"/>
    <w:rsid w:val="008B50EF"/>
    <w:rsid w:val="008B7533"/>
    <w:rsid w:val="008B7C1C"/>
    <w:rsid w:val="008C2CF1"/>
    <w:rsid w:val="008C4639"/>
    <w:rsid w:val="008C5150"/>
    <w:rsid w:val="008C688E"/>
    <w:rsid w:val="008C743E"/>
    <w:rsid w:val="008D2D53"/>
    <w:rsid w:val="008D4ABA"/>
    <w:rsid w:val="008D7CE4"/>
    <w:rsid w:val="008E3E46"/>
    <w:rsid w:val="008F2322"/>
    <w:rsid w:val="008F4DC6"/>
    <w:rsid w:val="008F7534"/>
    <w:rsid w:val="00902827"/>
    <w:rsid w:val="009062A6"/>
    <w:rsid w:val="0090707F"/>
    <w:rsid w:val="00916AD8"/>
    <w:rsid w:val="00926FEF"/>
    <w:rsid w:val="00936011"/>
    <w:rsid w:val="009517DD"/>
    <w:rsid w:val="0095744B"/>
    <w:rsid w:val="00972134"/>
    <w:rsid w:val="00981094"/>
    <w:rsid w:val="00982844"/>
    <w:rsid w:val="009868E2"/>
    <w:rsid w:val="0099112F"/>
    <w:rsid w:val="009A344A"/>
    <w:rsid w:val="009A447E"/>
    <w:rsid w:val="009A4554"/>
    <w:rsid w:val="009A6738"/>
    <w:rsid w:val="009B193C"/>
    <w:rsid w:val="009D68EF"/>
    <w:rsid w:val="009E6931"/>
    <w:rsid w:val="009F248D"/>
    <w:rsid w:val="00A12DD7"/>
    <w:rsid w:val="00A147F4"/>
    <w:rsid w:val="00A63BF9"/>
    <w:rsid w:val="00A7170D"/>
    <w:rsid w:val="00A94B01"/>
    <w:rsid w:val="00A95CB7"/>
    <w:rsid w:val="00AA6A12"/>
    <w:rsid w:val="00AE011F"/>
    <w:rsid w:val="00AE717E"/>
    <w:rsid w:val="00B00CBC"/>
    <w:rsid w:val="00B1068B"/>
    <w:rsid w:val="00B1375E"/>
    <w:rsid w:val="00B13DBD"/>
    <w:rsid w:val="00B34A66"/>
    <w:rsid w:val="00B40A35"/>
    <w:rsid w:val="00B43572"/>
    <w:rsid w:val="00B45159"/>
    <w:rsid w:val="00B54DB7"/>
    <w:rsid w:val="00B8230C"/>
    <w:rsid w:val="00B857AA"/>
    <w:rsid w:val="00B91C54"/>
    <w:rsid w:val="00B9387C"/>
    <w:rsid w:val="00BA3A04"/>
    <w:rsid w:val="00BA45B8"/>
    <w:rsid w:val="00BB282F"/>
    <w:rsid w:val="00BB2876"/>
    <w:rsid w:val="00BC3FA1"/>
    <w:rsid w:val="00BD1F16"/>
    <w:rsid w:val="00BD4FBE"/>
    <w:rsid w:val="00BD5C6B"/>
    <w:rsid w:val="00BF370D"/>
    <w:rsid w:val="00C12C01"/>
    <w:rsid w:val="00C15502"/>
    <w:rsid w:val="00C15D4A"/>
    <w:rsid w:val="00C31EFC"/>
    <w:rsid w:val="00C33490"/>
    <w:rsid w:val="00C43936"/>
    <w:rsid w:val="00C5595F"/>
    <w:rsid w:val="00C738B1"/>
    <w:rsid w:val="00C765D4"/>
    <w:rsid w:val="00CA2DAF"/>
    <w:rsid w:val="00CB47CE"/>
    <w:rsid w:val="00CB68D3"/>
    <w:rsid w:val="00CC625D"/>
    <w:rsid w:val="00CE00D9"/>
    <w:rsid w:val="00CE42C8"/>
    <w:rsid w:val="00CE569D"/>
    <w:rsid w:val="00D046FF"/>
    <w:rsid w:val="00D153B0"/>
    <w:rsid w:val="00D32401"/>
    <w:rsid w:val="00D35574"/>
    <w:rsid w:val="00D36BA1"/>
    <w:rsid w:val="00D40C0E"/>
    <w:rsid w:val="00D424E3"/>
    <w:rsid w:val="00D438F1"/>
    <w:rsid w:val="00D54796"/>
    <w:rsid w:val="00D6605E"/>
    <w:rsid w:val="00DA055C"/>
    <w:rsid w:val="00DA599F"/>
    <w:rsid w:val="00DB1FA6"/>
    <w:rsid w:val="00DD70D1"/>
    <w:rsid w:val="00DE0BE3"/>
    <w:rsid w:val="00DF7DB1"/>
    <w:rsid w:val="00E328F0"/>
    <w:rsid w:val="00E42DD8"/>
    <w:rsid w:val="00E44FF8"/>
    <w:rsid w:val="00E46964"/>
    <w:rsid w:val="00E50315"/>
    <w:rsid w:val="00E53AB2"/>
    <w:rsid w:val="00E83A1B"/>
    <w:rsid w:val="00E9273F"/>
    <w:rsid w:val="00E969AC"/>
    <w:rsid w:val="00EE27E7"/>
    <w:rsid w:val="00EF4B24"/>
    <w:rsid w:val="00EF75F9"/>
    <w:rsid w:val="00F04466"/>
    <w:rsid w:val="00F61F09"/>
    <w:rsid w:val="00F66AA7"/>
    <w:rsid w:val="00F87FD6"/>
    <w:rsid w:val="00F97A36"/>
    <w:rsid w:val="00FA3D8D"/>
    <w:rsid w:val="00FB1066"/>
    <w:rsid w:val="00FB6901"/>
    <w:rsid w:val="00FB79F1"/>
    <w:rsid w:val="00FD3753"/>
    <w:rsid w:val="00FD58E9"/>
    <w:rsid w:val="00FE6A4F"/>
    <w:rsid w:val="010D6F37"/>
    <w:rsid w:val="01935AE4"/>
    <w:rsid w:val="01FE5C7F"/>
    <w:rsid w:val="021F33AF"/>
    <w:rsid w:val="02553A6A"/>
    <w:rsid w:val="02796DF0"/>
    <w:rsid w:val="0323AC94"/>
    <w:rsid w:val="04A580D8"/>
    <w:rsid w:val="04C555D5"/>
    <w:rsid w:val="06BCDA26"/>
    <w:rsid w:val="07D87A86"/>
    <w:rsid w:val="086551D7"/>
    <w:rsid w:val="0A6F4072"/>
    <w:rsid w:val="0AFF8100"/>
    <w:rsid w:val="0BD854B7"/>
    <w:rsid w:val="0C2A9A09"/>
    <w:rsid w:val="0CC15461"/>
    <w:rsid w:val="0DA33B44"/>
    <w:rsid w:val="0DB02757"/>
    <w:rsid w:val="0DD8ED9E"/>
    <w:rsid w:val="0DEA540D"/>
    <w:rsid w:val="0E576593"/>
    <w:rsid w:val="0EDBAC54"/>
    <w:rsid w:val="0F99044B"/>
    <w:rsid w:val="1030D701"/>
    <w:rsid w:val="12C2D5E7"/>
    <w:rsid w:val="1313E6D9"/>
    <w:rsid w:val="132A0BC0"/>
    <w:rsid w:val="1370FC85"/>
    <w:rsid w:val="1399FB6D"/>
    <w:rsid w:val="140EC106"/>
    <w:rsid w:val="1425B4DC"/>
    <w:rsid w:val="14965D5C"/>
    <w:rsid w:val="15D249A2"/>
    <w:rsid w:val="162B8C28"/>
    <w:rsid w:val="17593F50"/>
    <w:rsid w:val="1786274F"/>
    <w:rsid w:val="1837561E"/>
    <w:rsid w:val="183E9330"/>
    <w:rsid w:val="188C9B72"/>
    <w:rsid w:val="197374E6"/>
    <w:rsid w:val="19DBEFA4"/>
    <w:rsid w:val="1ABD2872"/>
    <w:rsid w:val="1CD40B25"/>
    <w:rsid w:val="1D17D324"/>
    <w:rsid w:val="1DAA932A"/>
    <w:rsid w:val="1EB29BDC"/>
    <w:rsid w:val="1FA239E4"/>
    <w:rsid w:val="2038D206"/>
    <w:rsid w:val="214D71D4"/>
    <w:rsid w:val="21535F83"/>
    <w:rsid w:val="22A28289"/>
    <w:rsid w:val="22D132CF"/>
    <w:rsid w:val="22DFAB87"/>
    <w:rsid w:val="22FA0F33"/>
    <w:rsid w:val="2408E8D9"/>
    <w:rsid w:val="24ACB2A7"/>
    <w:rsid w:val="24E1ABB1"/>
    <w:rsid w:val="24FF9036"/>
    <w:rsid w:val="25F2C5AB"/>
    <w:rsid w:val="26604CFF"/>
    <w:rsid w:val="2783AC6C"/>
    <w:rsid w:val="28014EE9"/>
    <w:rsid w:val="288594B4"/>
    <w:rsid w:val="2954276F"/>
    <w:rsid w:val="29EF2358"/>
    <w:rsid w:val="2A9B4019"/>
    <w:rsid w:val="2BCA691D"/>
    <w:rsid w:val="2C630CB4"/>
    <w:rsid w:val="2CB72C6E"/>
    <w:rsid w:val="2DC481D1"/>
    <w:rsid w:val="2E9C7B48"/>
    <w:rsid w:val="2EAB0444"/>
    <w:rsid w:val="2F3384BD"/>
    <w:rsid w:val="2F97B06A"/>
    <w:rsid w:val="2FF3D914"/>
    <w:rsid w:val="30DEA35B"/>
    <w:rsid w:val="30F64E8D"/>
    <w:rsid w:val="315BC100"/>
    <w:rsid w:val="318EC9AA"/>
    <w:rsid w:val="31E64F59"/>
    <w:rsid w:val="327A6266"/>
    <w:rsid w:val="336E540E"/>
    <w:rsid w:val="339FC4D4"/>
    <w:rsid w:val="35948B90"/>
    <w:rsid w:val="37373EFF"/>
    <w:rsid w:val="37890B29"/>
    <w:rsid w:val="37A6DF37"/>
    <w:rsid w:val="37F2A912"/>
    <w:rsid w:val="38311A42"/>
    <w:rsid w:val="38BBBDBE"/>
    <w:rsid w:val="38D83B12"/>
    <w:rsid w:val="3965860B"/>
    <w:rsid w:val="3966054B"/>
    <w:rsid w:val="398E397D"/>
    <w:rsid w:val="39A12FAF"/>
    <w:rsid w:val="3B9D456C"/>
    <w:rsid w:val="3C4B2E2E"/>
    <w:rsid w:val="3CB33660"/>
    <w:rsid w:val="3D1ADFF9"/>
    <w:rsid w:val="3D2203DA"/>
    <w:rsid w:val="3D674F1C"/>
    <w:rsid w:val="40219EE7"/>
    <w:rsid w:val="40668C62"/>
    <w:rsid w:val="4108B3C7"/>
    <w:rsid w:val="41D82DAE"/>
    <w:rsid w:val="4254B554"/>
    <w:rsid w:val="42B8E0DA"/>
    <w:rsid w:val="430AA27D"/>
    <w:rsid w:val="4525BEDF"/>
    <w:rsid w:val="455FC37A"/>
    <w:rsid w:val="45A190C6"/>
    <w:rsid w:val="46383484"/>
    <w:rsid w:val="466C3788"/>
    <w:rsid w:val="46883865"/>
    <w:rsid w:val="470846BA"/>
    <w:rsid w:val="478B2C26"/>
    <w:rsid w:val="47E6F77A"/>
    <w:rsid w:val="48919B64"/>
    <w:rsid w:val="493A7CB8"/>
    <w:rsid w:val="494F2F83"/>
    <w:rsid w:val="4976A838"/>
    <w:rsid w:val="4BBB0E2A"/>
    <w:rsid w:val="4C6C0D90"/>
    <w:rsid w:val="4C724813"/>
    <w:rsid w:val="4D707078"/>
    <w:rsid w:val="4DA92FF5"/>
    <w:rsid w:val="4DE38050"/>
    <w:rsid w:val="52008B95"/>
    <w:rsid w:val="52AB56D9"/>
    <w:rsid w:val="52BF790F"/>
    <w:rsid w:val="542D7482"/>
    <w:rsid w:val="54B62B80"/>
    <w:rsid w:val="54D06E41"/>
    <w:rsid w:val="56853F86"/>
    <w:rsid w:val="58635206"/>
    <w:rsid w:val="591A99E7"/>
    <w:rsid w:val="597280C9"/>
    <w:rsid w:val="59784671"/>
    <w:rsid w:val="5A31CFF6"/>
    <w:rsid w:val="5AC33462"/>
    <w:rsid w:val="5AEB5C7B"/>
    <w:rsid w:val="5B15E882"/>
    <w:rsid w:val="5BC416AC"/>
    <w:rsid w:val="5BEB0447"/>
    <w:rsid w:val="5C7EA3DA"/>
    <w:rsid w:val="5DA5F0F6"/>
    <w:rsid w:val="5E066353"/>
    <w:rsid w:val="5E6D6309"/>
    <w:rsid w:val="5EC3A803"/>
    <w:rsid w:val="5F56F2D3"/>
    <w:rsid w:val="5FB38ADD"/>
    <w:rsid w:val="6095F023"/>
    <w:rsid w:val="60A67B1E"/>
    <w:rsid w:val="6154E9E9"/>
    <w:rsid w:val="618DA2F2"/>
    <w:rsid w:val="61B6E114"/>
    <w:rsid w:val="634550AC"/>
    <w:rsid w:val="637D4A31"/>
    <w:rsid w:val="63E8B8D0"/>
    <w:rsid w:val="6471B4B7"/>
    <w:rsid w:val="648F7FA7"/>
    <w:rsid w:val="64BE6ACF"/>
    <w:rsid w:val="652C8BF0"/>
    <w:rsid w:val="67122E42"/>
    <w:rsid w:val="6720D3F4"/>
    <w:rsid w:val="678BFFD0"/>
    <w:rsid w:val="6809CC75"/>
    <w:rsid w:val="6845EEBE"/>
    <w:rsid w:val="68F87B17"/>
    <w:rsid w:val="69210978"/>
    <w:rsid w:val="6AF960E9"/>
    <w:rsid w:val="6BC5081A"/>
    <w:rsid w:val="6C1F5CED"/>
    <w:rsid w:val="6CF8A1F1"/>
    <w:rsid w:val="6D2F40F7"/>
    <w:rsid w:val="6D70FD8A"/>
    <w:rsid w:val="6D731741"/>
    <w:rsid w:val="6E59DC2C"/>
    <w:rsid w:val="6E940D0D"/>
    <w:rsid w:val="6F58B7E7"/>
    <w:rsid w:val="6F8EECA8"/>
    <w:rsid w:val="719BA5B7"/>
    <w:rsid w:val="71D19E41"/>
    <w:rsid w:val="72022FFB"/>
    <w:rsid w:val="72393069"/>
    <w:rsid w:val="74A07FE8"/>
    <w:rsid w:val="754DB20C"/>
    <w:rsid w:val="76ABDAF0"/>
    <w:rsid w:val="773EF734"/>
    <w:rsid w:val="78359192"/>
    <w:rsid w:val="785307C3"/>
    <w:rsid w:val="78C09550"/>
    <w:rsid w:val="7910A3CB"/>
    <w:rsid w:val="7951BD0D"/>
    <w:rsid w:val="7B2A383B"/>
    <w:rsid w:val="7B5F59C2"/>
    <w:rsid w:val="7BBB974F"/>
    <w:rsid w:val="7C021D18"/>
    <w:rsid w:val="7C5CAC58"/>
    <w:rsid w:val="7CC3457E"/>
    <w:rsid w:val="7E57436A"/>
    <w:rsid w:val="7F3003BF"/>
    <w:rsid w:val="7F48CEA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0A43545"/>
  <w15:chartTrackingRefBased/>
  <w15:docId w15:val="{ADE6D336-CD69-49F2-858A-AFC78FCD38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5D4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B1066"/>
    <w:pPr>
      <w:ind w:left="720"/>
      <w:contextualSpacing/>
    </w:pPr>
  </w:style>
  <w:style w:type="paragraph" w:styleId="NormalWeb">
    <w:name w:val="Normal (Web)"/>
    <w:basedOn w:val="Normal"/>
    <w:uiPriority w:val="99"/>
    <w:unhideWhenUsed/>
    <w:rsid w:val="00FB1066"/>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Title">
    <w:name w:val="Title"/>
    <w:basedOn w:val="Normal"/>
    <w:next w:val="Normal"/>
    <w:link w:val="TitleChar"/>
    <w:uiPriority w:val="10"/>
    <w:qFormat/>
    <w:rsid w:val="004314E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314E9"/>
    <w:rPr>
      <w:rFonts w:asciiTheme="majorHAnsi" w:eastAsiaTheme="majorEastAsia" w:hAnsiTheme="majorHAnsi" w:cstheme="majorBidi"/>
      <w:spacing w:val="-10"/>
      <w:kern w:val="28"/>
      <w:sz w:val="56"/>
      <w:szCs w:val="56"/>
    </w:rPr>
  </w:style>
  <w:style w:type="paragraph" w:styleId="BalloonText">
    <w:name w:val="Balloon Text"/>
    <w:basedOn w:val="Normal"/>
    <w:link w:val="BalloonTextChar"/>
    <w:uiPriority w:val="99"/>
    <w:semiHidden/>
    <w:unhideWhenUsed/>
    <w:rsid w:val="00F87FD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7FD6"/>
    <w:rPr>
      <w:rFonts w:ascii="Segoe UI" w:hAnsi="Segoe UI" w:cs="Segoe UI"/>
      <w:sz w:val="18"/>
      <w:szCs w:val="18"/>
    </w:rPr>
  </w:style>
  <w:style w:type="paragraph" w:styleId="Header">
    <w:name w:val="header"/>
    <w:basedOn w:val="Normal"/>
    <w:link w:val="HeaderChar"/>
    <w:uiPriority w:val="99"/>
    <w:unhideWhenUsed/>
    <w:rsid w:val="005B4FCF"/>
    <w:pPr>
      <w:tabs>
        <w:tab w:val="center" w:pos="4513"/>
        <w:tab w:val="right" w:pos="9026"/>
      </w:tabs>
      <w:spacing w:after="0" w:line="240" w:lineRule="auto"/>
    </w:pPr>
  </w:style>
  <w:style w:type="character" w:customStyle="1" w:styleId="HeaderChar">
    <w:name w:val="Header Char"/>
    <w:basedOn w:val="DefaultParagraphFont"/>
    <w:link w:val="Header"/>
    <w:uiPriority w:val="99"/>
    <w:rsid w:val="005B4FCF"/>
  </w:style>
  <w:style w:type="paragraph" w:styleId="Footer">
    <w:name w:val="footer"/>
    <w:basedOn w:val="Normal"/>
    <w:link w:val="FooterChar"/>
    <w:uiPriority w:val="99"/>
    <w:unhideWhenUsed/>
    <w:rsid w:val="005B4FCF"/>
    <w:pPr>
      <w:tabs>
        <w:tab w:val="center" w:pos="4513"/>
        <w:tab w:val="right" w:pos="9026"/>
      </w:tabs>
      <w:spacing w:after="0" w:line="240" w:lineRule="auto"/>
    </w:pPr>
  </w:style>
  <w:style w:type="character" w:customStyle="1" w:styleId="FooterChar">
    <w:name w:val="Footer Char"/>
    <w:basedOn w:val="DefaultParagraphFont"/>
    <w:link w:val="Footer"/>
    <w:uiPriority w:val="99"/>
    <w:rsid w:val="005B4FCF"/>
  </w:style>
  <w:style w:type="paragraph" w:styleId="CommentText">
    <w:name w:val="annotation text"/>
    <w:basedOn w:val="Normal"/>
    <w:link w:val="CommentTextChar"/>
    <w:uiPriority w:val="99"/>
    <w:semiHidden/>
    <w:unhideWhenUsed/>
    <w:rsid w:val="005B4FCF"/>
    <w:pPr>
      <w:spacing w:line="240" w:lineRule="auto"/>
    </w:pPr>
    <w:rPr>
      <w:sz w:val="20"/>
      <w:szCs w:val="20"/>
    </w:rPr>
  </w:style>
  <w:style w:type="character" w:customStyle="1" w:styleId="CommentTextChar">
    <w:name w:val="Comment Text Char"/>
    <w:basedOn w:val="DefaultParagraphFont"/>
    <w:link w:val="CommentText"/>
    <w:uiPriority w:val="99"/>
    <w:semiHidden/>
    <w:rsid w:val="005B4FCF"/>
    <w:rPr>
      <w:sz w:val="20"/>
      <w:szCs w:val="20"/>
    </w:rPr>
  </w:style>
  <w:style w:type="character" w:styleId="CommentReference">
    <w:name w:val="annotation reference"/>
    <w:basedOn w:val="DefaultParagraphFont"/>
    <w:uiPriority w:val="99"/>
    <w:semiHidden/>
    <w:unhideWhenUsed/>
    <w:rsid w:val="005B4FCF"/>
    <w:rPr>
      <w:sz w:val="16"/>
      <w:szCs w:val="16"/>
    </w:rPr>
  </w:style>
  <w:style w:type="paragraph" w:styleId="CommentSubject">
    <w:name w:val="annotation subject"/>
    <w:basedOn w:val="CommentText"/>
    <w:next w:val="CommentText"/>
    <w:link w:val="CommentSubjectChar"/>
    <w:uiPriority w:val="99"/>
    <w:semiHidden/>
    <w:unhideWhenUsed/>
    <w:rsid w:val="007B3A65"/>
    <w:rPr>
      <w:b/>
      <w:bCs/>
    </w:rPr>
  </w:style>
  <w:style w:type="character" w:customStyle="1" w:styleId="CommentSubjectChar">
    <w:name w:val="Comment Subject Char"/>
    <w:basedOn w:val="CommentTextChar"/>
    <w:link w:val="CommentSubject"/>
    <w:uiPriority w:val="99"/>
    <w:semiHidden/>
    <w:rsid w:val="007B3A65"/>
    <w:rPr>
      <w:b/>
      <w:bCs/>
      <w:sz w:val="20"/>
      <w:szCs w:val="20"/>
    </w:rPr>
  </w:style>
  <w:style w:type="character" w:styleId="Hyperlink">
    <w:name w:val="Hyperlink"/>
    <w:basedOn w:val="DefaultParagraphFont"/>
    <w:uiPriority w:val="99"/>
    <w:unhideWhenUsed/>
    <w:rsid w:val="00350704"/>
    <w:rPr>
      <w:color w:val="0563C1" w:themeColor="hyperlink"/>
      <w:u w:val="single"/>
    </w:rPr>
  </w:style>
  <w:style w:type="character" w:styleId="UnresolvedMention">
    <w:name w:val="Unresolved Mention"/>
    <w:basedOn w:val="DefaultParagraphFont"/>
    <w:uiPriority w:val="99"/>
    <w:semiHidden/>
    <w:unhideWhenUsed/>
    <w:rsid w:val="00B45159"/>
    <w:rPr>
      <w:color w:val="605E5C"/>
      <w:shd w:val="clear" w:color="auto" w:fill="E1DFDD"/>
    </w:rPr>
  </w:style>
  <w:style w:type="table" w:styleId="TableGrid">
    <w:name w:val="Table Grid"/>
    <w:basedOn w:val="TableNormal"/>
    <w:uiPriority w:val="39"/>
    <w:rsid w:val="00B451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exeter.ac.uk/staff/gdpr/principles/"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edi@exeter.ac.uk"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xeter.ac.uk/departments/inclusion/support/training/elevate/"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8DD61854EB9745A6F415CEEAD26CDD" ma:contentTypeVersion="16" ma:contentTypeDescription="Create a new document." ma:contentTypeScope="" ma:versionID="73efa31067540b5a76ed7a9251fe1f54">
  <xsd:schema xmlns:xsd="http://www.w3.org/2001/XMLSchema" xmlns:xs="http://www.w3.org/2001/XMLSchema" xmlns:p="http://schemas.microsoft.com/office/2006/metadata/properties" xmlns:ns2="246553b7-84ea-4eb5-8dbe-9b83246731df" xmlns:ns3="4e9d3282-2e1c-4351-8fe2-aaa849e2abc8" targetNamespace="http://schemas.microsoft.com/office/2006/metadata/properties" ma:root="true" ma:fieldsID="31565b193d8808502ce312a2a21e4337" ns2:_="" ns3:_="">
    <xsd:import namespace="246553b7-84ea-4eb5-8dbe-9b83246731df"/>
    <xsd:import namespace="4e9d3282-2e1c-4351-8fe2-aaa849e2abc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3:SharedWithUsers" minOccurs="0"/>
                <xsd:element ref="ns3:SharedWithDetails" minOccurs="0"/>
                <xsd:element ref="ns2:MediaServiceLocation"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6553b7-84ea-4eb5-8dbe-9b83246731d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103e67f-0598-4a90-8a4a-cec34b03bfa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e9d3282-2e1c-4351-8fe2-aaa849e2abc8"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16d15874-b5af-452a-a84c-8408c17df7c5}" ma:internalName="TaxCatchAll" ma:showField="CatchAllData" ma:web="4e9d3282-2e1c-4351-8fe2-aaa849e2abc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246553b7-84ea-4eb5-8dbe-9b83246731df">
      <Terms xmlns="http://schemas.microsoft.com/office/infopath/2007/PartnerControls"/>
    </lcf76f155ced4ddcb4097134ff3c332f>
    <TaxCatchAll xmlns="4e9d3282-2e1c-4351-8fe2-aaa849e2abc8"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FC4377E-3ABE-486F-92EE-6F46A41586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6553b7-84ea-4eb5-8dbe-9b83246731df"/>
    <ds:schemaRef ds:uri="4e9d3282-2e1c-4351-8fe2-aaa849e2ab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599489D-8EE2-416C-BD59-BB0B665E9E44}">
  <ds:schemaRefs>
    <ds:schemaRef ds:uri="http://schemas.microsoft.com/office/2006/metadata/properties"/>
    <ds:schemaRef ds:uri="http://schemas.microsoft.com/office/infopath/2007/PartnerControls"/>
    <ds:schemaRef ds:uri="246553b7-84ea-4eb5-8dbe-9b83246731df"/>
    <ds:schemaRef ds:uri="4e9d3282-2e1c-4351-8fe2-aaa849e2abc8"/>
  </ds:schemaRefs>
</ds:datastoreItem>
</file>

<file path=customXml/itemProps3.xml><?xml version="1.0" encoding="utf-8"?>
<ds:datastoreItem xmlns:ds="http://schemas.openxmlformats.org/officeDocument/2006/customXml" ds:itemID="{8AAC924C-C0FA-4184-9C76-BEB0CBAA4E8E}">
  <ds:schemaRefs>
    <ds:schemaRef ds:uri="http://schemas.openxmlformats.org/officeDocument/2006/bibliography"/>
  </ds:schemaRefs>
</ds:datastoreItem>
</file>

<file path=customXml/itemProps4.xml><?xml version="1.0" encoding="utf-8"?>
<ds:datastoreItem xmlns:ds="http://schemas.openxmlformats.org/officeDocument/2006/customXml" ds:itemID="{5A347071-C31C-47F9-BF0C-85C31D65750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472</Words>
  <Characters>2693</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lly Kennelly</dc:creator>
  <cp:keywords/>
  <dc:description/>
  <cp:lastModifiedBy>Caro, Tom</cp:lastModifiedBy>
  <cp:revision>3</cp:revision>
  <dcterms:created xsi:type="dcterms:W3CDTF">2022-09-26T11:29:00Z</dcterms:created>
  <dcterms:modified xsi:type="dcterms:W3CDTF">2022-09-26T1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8DD61854EB9745A6F415CEEAD26CDD</vt:lpwstr>
  </property>
  <property fmtid="{D5CDD505-2E9C-101B-9397-08002B2CF9AE}" pid="3" name="GrammarlyDocumentId">
    <vt:lpwstr>ad0eb178210d66f9a4aba561b243d818260a73a813da2ad0f3e58258197586ae</vt:lpwstr>
  </property>
</Properties>
</file>